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495C" w:rsidRPr="009D733E" w:rsidRDefault="00185E00" w:rsidP="00727647">
      <w:pPr>
        <w:rPr>
          <w:rFonts w:eastAsia="Arial Unicode MS" w:cs="Arial Unicode MS"/>
          <w:bCs/>
          <w:sz w:val="24"/>
          <w:lang w:val="en-US"/>
        </w:rPr>
      </w:pPr>
      <w:r w:rsidRPr="009D733E">
        <w:rPr>
          <w:noProof/>
          <w:color w:val="44546A" w:themeColor="text2"/>
          <w:szCs w:val="36"/>
          <w:lang w:val="en-US" w:eastAsia="en-US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213360</wp:posOffset>
            </wp:positionH>
            <wp:positionV relativeFrom="page">
              <wp:posOffset>683895</wp:posOffset>
            </wp:positionV>
            <wp:extent cx="974725" cy="828040"/>
            <wp:effectExtent l="0" t="0" r="0" b="0"/>
            <wp:wrapTight wrapText="bothSides">
              <wp:wrapPolygon edited="0">
                <wp:start x="0" y="0"/>
                <wp:lineTo x="0" y="20871"/>
                <wp:lineTo x="21107" y="20871"/>
                <wp:lineTo x="21107" y="0"/>
                <wp:lineTo x="0" y="0"/>
              </wp:wrapPolygon>
            </wp:wrapTight>
            <wp:docPr id="2" name="Picture 2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34540" name="Picture 32" descr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725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F49B6" w:rsidRPr="001F49B6">
        <w:rPr>
          <w:noProof/>
          <w:lang w:val="en-US" w:eastAsia="en-US"/>
        </w:rPr>
        <w:pict>
          <v:rect id="Прямоугольник 8" o:spid="_x0000_s1026" style="position:absolute;margin-left:.7pt;margin-top:-42.5pt;width:594pt;height:36pt;z-index:251660288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" fillcolor="#8eaadb [1944]" stroked="f" strokeweight="1pt">
            <w10:wrap anchorx="page"/>
          </v:rect>
        </w:pict>
      </w:r>
    </w:p>
    <w:p w:rsidR="00F3495C" w:rsidRPr="009D733E" w:rsidRDefault="001F49B6" w:rsidP="00185E00">
      <w:pPr>
        <w:spacing w:after="0" w:line="240" w:lineRule="auto"/>
        <w:jc w:val="both"/>
        <w:rPr>
          <w:rFonts w:ascii="Cambria" w:eastAsia="Arial Unicode MS" w:hAnsi="Cambria" w:cs="Arial Unicode MS"/>
          <w:b/>
          <w:color w:val="538135" w:themeColor="accent6" w:themeShade="BF"/>
          <w:sz w:val="24"/>
        </w:rPr>
      </w:pPr>
      <w:r w:rsidRPr="001F49B6">
        <w:rPr>
          <w:rFonts w:ascii="Cambria" w:hAnsi="Cambria"/>
          <w:noProof/>
          <w:lang w:val="en-US" w:eastAsia="en-US"/>
        </w:rPr>
        <w:pict>
          <v:rect id="Прямоугольник 5" o:spid="_x0000_s1031" style="position:absolute;left:0;text-align:left;margin-left:781.8pt;margin-top:.65pt;width:436.5pt;height:60.7pt;z-index:251661312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" fillcolor="#8eaadb [1944]" strokecolor="white [3201]" strokeweight="1.5pt">
            <v:textbox>
              <w:txbxContent>
                <w:p w:rsidR="00185E00" w:rsidRPr="00D72286" w:rsidRDefault="00185E00" w:rsidP="00D32F9F">
                  <w:pPr>
                    <w:shd w:val="clear" w:color="auto" w:fill="8EAADB" w:themeFill="accent5" w:themeFillTint="99"/>
                    <w:spacing w:after="0" w:line="240" w:lineRule="auto"/>
                    <w:ind w:firstLine="720"/>
                    <w:jc w:val="center"/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</w:pPr>
                  <w:r w:rsidRPr="00D72286">
                    <w:rPr>
                      <w:rFonts w:ascii="Cambria" w:hAnsi="Cambria" w:cs="Arial"/>
                      <w:b/>
                      <w:color w:val="FFFFFF" w:themeColor="background1"/>
                      <w:sz w:val="32"/>
                      <w:szCs w:val="32"/>
                      <w:lang w:val="en-US"/>
                    </w:rPr>
                    <w:t xml:space="preserve">JAYESH </w:t>
                  </w:r>
                </w:p>
                <w:p w:rsidR="002D52A8" w:rsidRPr="00D72286" w:rsidRDefault="00185E00" w:rsidP="00D32F9F">
                  <w:pPr>
                    <w:shd w:val="clear" w:color="auto" w:fill="8EAADB" w:themeFill="accent5" w:themeFillTint="99"/>
                    <w:spacing w:after="0" w:line="240" w:lineRule="auto"/>
                    <w:ind w:firstLine="720"/>
                    <w:jc w:val="center"/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</w:pPr>
                  <w:r w:rsidRPr="00D72286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>E-Mail</w:t>
                  </w:r>
                  <w:r w:rsidR="008B1FF2" w:rsidRPr="00D72286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 xml:space="preserve">: </w:t>
                  </w:r>
                  <w:hyperlink r:id="rId9" w:history="1">
                    <w:r w:rsidR="00D32F9F" w:rsidRPr="00A41E4A">
                      <w:rPr>
                        <w:rStyle w:val="Hyperlink"/>
                        <w:rFonts w:ascii="Cambria" w:eastAsia="Arial Unicode MS" w:hAnsi="Cambria" w:cs="Arial Unicode MS"/>
                        <w:b/>
                        <w:sz w:val="20"/>
                        <w:lang w:val="fr-FR"/>
                      </w:rPr>
                      <w:t>jayesh.384971@2freemail.com</w:t>
                    </w:r>
                  </w:hyperlink>
                  <w:r w:rsidR="00D32F9F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 xml:space="preserve"> </w:t>
                  </w:r>
                </w:p>
              </w:txbxContent>
            </v:textbox>
            <w10:wrap anchorx="margin"/>
          </v:rect>
        </w:pict>
      </w:r>
    </w:p>
    <w:p w:rsidR="00F3495C" w:rsidRPr="009D733E" w:rsidRDefault="001F49B6" w:rsidP="00185E00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  <w:noProof/>
          <w:lang w:val="en-US" w:eastAsia="en-US"/>
        </w:rPr>
        <w:pict>
          <v:shape id="Прямоугольник 20" o:spid="_x0000_s1030" style="position:absolute;left:0;text-align:left;margin-left:1140.3pt;margin-top:779.55pt;width:615.75pt;height:18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" path="m,200025c1346200,196850,5921375,3175,7267575,r476250,200025l7743825,685800,,685800,,200025xe" fillcolor="#2f5496 [2408]" stroked="f" strokeweight="1pt">
            <v:stroke joinstyle="miter"/>
            <v:path arrowok="t" o:connecttype="custom" o:connectlocs="0,66675;7339089,0;7820025,66675;7820025,228600;0,228600;0,66675" o:connectangles="0,0,0,0,0,0"/>
            <w10:wrap anchorx="page"/>
          </v:shape>
        </w:pict>
      </w:r>
    </w:p>
    <w:p w:rsidR="00F3495C" w:rsidRPr="009D733E" w:rsidRDefault="00F3495C" w:rsidP="00185E00">
      <w:pPr>
        <w:spacing w:after="0" w:line="240" w:lineRule="auto"/>
        <w:jc w:val="both"/>
        <w:rPr>
          <w:rFonts w:ascii="Cambria" w:hAnsi="Cambria"/>
        </w:rPr>
      </w:pPr>
    </w:p>
    <w:p w:rsidR="00F3495C" w:rsidRPr="009D733E" w:rsidRDefault="00F3495C" w:rsidP="00185E00">
      <w:pPr>
        <w:spacing w:after="0" w:line="240" w:lineRule="auto"/>
        <w:ind w:right="-439"/>
        <w:jc w:val="both"/>
        <w:rPr>
          <w:rFonts w:ascii="Cambria" w:hAnsi="Cambria"/>
          <w:i/>
          <w:sz w:val="20"/>
          <w:szCs w:val="20"/>
          <w:lang w:val="en-US"/>
        </w:rPr>
      </w:pPr>
    </w:p>
    <w:p w:rsidR="00185E00" w:rsidRPr="009D733E" w:rsidRDefault="00185E00" w:rsidP="00185E00">
      <w:pPr>
        <w:pBdr>
          <w:bottom w:val="single" w:sz="18" w:space="1" w:color="0070C0"/>
        </w:pBdr>
        <w:spacing w:after="0" w:line="240" w:lineRule="auto"/>
        <w:ind w:left="-90" w:firstLine="90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</w:p>
    <w:p w:rsidR="00AB0F8B" w:rsidRPr="00D51DFB" w:rsidRDefault="00AB0F8B" w:rsidP="00185E00">
      <w:pPr>
        <w:pBdr>
          <w:bottom w:val="single" w:sz="18" w:space="1" w:color="0070C0"/>
        </w:pBdr>
        <w:spacing w:after="0" w:line="240" w:lineRule="auto"/>
        <w:ind w:left="-90" w:firstLine="90"/>
        <w:jc w:val="center"/>
        <w:rPr>
          <w:rFonts w:ascii="Cambria" w:hAnsi="Cambria"/>
          <w:color w:val="000000" w:themeColor="text1"/>
          <w:sz w:val="24"/>
          <w:szCs w:val="24"/>
          <w:lang w:val="en-US"/>
        </w:rPr>
      </w:pPr>
      <w:r w:rsidRPr="009D733E">
        <w:rPr>
          <w:rFonts w:ascii="Cambria" w:hAnsi="Cambria"/>
          <w:color w:val="000000" w:themeColor="text1"/>
          <w:sz w:val="24"/>
          <w:szCs w:val="24"/>
          <w:lang w:val="en-US"/>
        </w:rPr>
        <w:t xml:space="preserve">Trade Marketing | Key Accounts </w:t>
      </w:r>
      <w:r w:rsidRPr="00D51DFB">
        <w:rPr>
          <w:rFonts w:ascii="Cambria" w:hAnsi="Cambria"/>
          <w:color w:val="000000" w:themeColor="text1"/>
          <w:sz w:val="24"/>
          <w:szCs w:val="24"/>
          <w:lang w:val="en-US"/>
        </w:rPr>
        <w:t>Management</w:t>
      </w:r>
      <w:r w:rsidR="00D51DFB">
        <w:rPr>
          <w:rFonts w:ascii="Cambria" w:hAnsi="Cambria"/>
          <w:color w:val="000000" w:themeColor="text1"/>
          <w:sz w:val="24"/>
          <w:szCs w:val="24"/>
          <w:lang w:val="en-US"/>
        </w:rPr>
        <w:t xml:space="preserve"> | </w:t>
      </w:r>
      <w:r w:rsidR="00AA13FB" w:rsidRPr="00D51DFB">
        <w:rPr>
          <w:rFonts w:ascii="Cambria" w:hAnsi="Cambria"/>
          <w:color w:val="000000" w:themeColor="text1"/>
          <w:sz w:val="24"/>
          <w:szCs w:val="24"/>
          <w:lang w:val="en-US"/>
        </w:rPr>
        <w:t>International Marketing</w:t>
      </w:r>
      <w:r w:rsidR="0034763A">
        <w:rPr>
          <w:rFonts w:ascii="Cambria" w:hAnsi="Cambria"/>
          <w:color w:val="000000" w:themeColor="text1"/>
          <w:sz w:val="24"/>
          <w:szCs w:val="24"/>
          <w:lang w:val="en-US"/>
        </w:rPr>
        <w:t xml:space="preserve"> |Export Marketing </w:t>
      </w:r>
    </w:p>
    <w:p w:rsidR="00185E00" w:rsidRPr="00B13829" w:rsidRDefault="000C24E8" w:rsidP="00185E00">
      <w:pPr>
        <w:pBdr>
          <w:bottom w:val="single" w:sz="18" w:space="1" w:color="0070C0"/>
        </w:pBdr>
        <w:spacing w:after="0" w:line="240" w:lineRule="auto"/>
        <w:ind w:left="-90" w:firstLine="90"/>
        <w:jc w:val="center"/>
        <w:rPr>
          <w:rFonts w:ascii="Cambria" w:hAnsi="Cambria"/>
          <w:color w:val="000000" w:themeColor="text1"/>
          <w:sz w:val="20"/>
          <w:szCs w:val="24"/>
          <w:lang w:val="en-US"/>
        </w:rPr>
      </w:pPr>
      <w:r>
        <w:rPr>
          <w:rFonts w:ascii="Cambria" w:hAnsi="Cambria"/>
          <w:color w:val="000000" w:themeColor="text1"/>
          <w:sz w:val="20"/>
          <w:szCs w:val="24"/>
          <w:lang w:val="en-US"/>
        </w:rPr>
        <w:t xml:space="preserve">High-energy </w:t>
      </w:r>
      <w:r w:rsidR="00883982">
        <w:rPr>
          <w:rFonts w:ascii="Cambria" w:hAnsi="Cambria"/>
          <w:color w:val="000000" w:themeColor="text1"/>
          <w:sz w:val="20"/>
          <w:szCs w:val="24"/>
          <w:lang w:val="en-US"/>
        </w:rPr>
        <w:t>professional,</w:t>
      </w:r>
      <w:r w:rsidR="00883982" w:rsidRPr="00B13829">
        <w:rPr>
          <w:rFonts w:ascii="Cambria" w:hAnsi="Cambria"/>
          <w:color w:val="000000" w:themeColor="text1"/>
          <w:sz w:val="20"/>
          <w:szCs w:val="24"/>
          <w:lang w:val="en-US"/>
        </w:rPr>
        <w:t xml:space="preserve"> offering</w:t>
      </w:r>
      <w:r w:rsidR="00C00F3B" w:rsidRPr="00B13829">
        <w:rPr>
          <w:rFonts w:ascii="Cambria" w:hAnsi="Cambria"/>
          <w:color w:val="000000" w:themeColor="text1"/>
          <w:spacing w:val="-2"/>
          <w:sz w:val="20"/>
          <w:lang w:val="en-US"/>
        </w:rPr>
        <w:t>nearly 11</w:t>
      </w:r>
      <w:r w:rsidR="00AB0F8B" w:rsidRPr="00B13829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years of </w:t>
      </w:r>
      <w:r w:rsidR="00AB0F8B" w:rsidRPr="00B13829">
        <w:rPr>
          <w:rFonts w:ascii="Cambria" w:hAnsi="Cambria"/>
          <w:b/>
          <w:color w:val="000000" w:themeColor="text1"/>
          <w:spacing w:val="-2"/>
          <w:sz w:val="20"/>
          <w:lang w:val="en-US"/>
        </w:rPr>
        <w:t>national and international</w:t>
      </w:r>
      <w:r w:rsidR="00AB0F8B" w:rsidRPr="00B13829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(Middle East-Oman&amp; UAE) experience </w:t>
      </w:r>
      <w:r w:rsidR="00185E00" w:rsidRPr="00B13829">
        <w:rPr>
          <w:rFonts w:ascii="Cambria" w:hAnsi="Cambria"/>
          <w:color w:val="000000" w:themeColor="text1"/>
          <w:sz w:val="20"/>
          <w:szCs w:val="24"/>
          <w:lang w:val="en-US"/>
        </w:rPr>
        <w:t xml:space="preserve">in </w:t>
      </w:r>
      <w:r w:rsidR="00B13829" w:rsidRPr="00B13829">
        <w:rPr>
          <w:rFonts w:ascii="Cambria" w:hAnsi="Cambria"/>
          <w:b/>
          <w:color w:val="000000" w:themeColor="text1"/>
          <w:sz w:val="20"/>
          <w:szCs w:val="24"/>
          <w:lang w:val="en-US"/>
        </w:rPr>
        <w:t>verticals like FMCG</w:t>
      </w:r>
      <w:r w:rsidR="00D51DFB" w:rsidRPr="00B13829">
        <w:rPr>
          <w:rFonts w:ascii="Cambria" w:hAnsi="Cambria"/>
          <w:b/>
          <w:color w:val="000000" w:themeColor="text1"/>
          <w:sz w:val="20"/>
          <w:szCs w:val="24"/>
          <w:lang w:val="en-US"/>
        </w:rPr>
        <w:t>, Healthcare</w:t>
      </w:r>
      <w:r w:rsidR="00185E00" w:rsidRPr="00B13829">
        <w:rPr>
          <w:rFonts w:ascii="Cambria" w:hAnsi="Cambria"/>
          <w:b/>
          <w:color w:val="000000" w:themeColor="text1"/>
          <w:sz w:val="20"/>
          <w:szCs w:val="24"/>
          <w:lang w:val="en-US"/>
        </w:rPr>
        <w:t xml:space="preserve"> and Retail Industries</w:t>
      </w:r>
    </w:p>
    <w:p w:rsidR="00B13829" w:rsidRPr="00B13829" w:rsidRDefault="00B13829" w:rsidP="00185E00">
      <w:pPr>
        <w:pBdr>
          <w:bottom w:val="single" w:sz="18" w:space="1" w:color="0070C0"/>
        </w:pBdr>
        <w:spacing w:after="0" w:line="240" w:lineRule="auto"/>
        <w:ind w:left="-90" w:firstLine="90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B13829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ǁ Core Competencies</w:t>
      </w:r>
    </w:p>
    <w:p w:rsidR="00883982" w:rsidRPr="001C6B93" w:rsidRDefault="00B13829" w:rsidP="00B13829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i/>
          <w:spacing w:val="-2"/>
          <w:sz w:val="20"/>
          <w:lang w:val="en-US"/>
        </w:rPr>
      </w:pPr>
      <w:r w:rsidRPr="001C6B93">
        <w:rPr>
          <w:rFonts w:ascii="Cambria" w:hAnsi="Cambria"/>
          <w:b/>
          <w:i/>
          <w:spacing w:val="-2"/>
          <w:sz w:val="20"/>
        </w:rPr>
        <w:t>Sales Management</w:t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883982" w:rsidRPr="001C6B93">
        <w:rPr>
          <w:rFonts w:ascii="Cambria" w:hAnsi="Cambria"/>
          <w:b/>
          <w:i/>
          <w:spacing w:val="-2"/>
          <w:sz w:val="20"/>
        </w:rPr>
        <w:t>Retail Sales &amp;</w:t>
      </w:r>
      <w:r w:rsidR="001C6B93" w:rsidRPr="001C6B93">
        <w:rPr>
          <w:rFonts w:ascii="Cambria" w:hAnsi="Cambria"/>
          <w:b/>
          <w:i/>
          <w:spacing w:val="-2"/>
          <w:sz w:val="20"/>
        </w:rPr>
        <w:t xml:space="preserve"> Promotion</w:t>
      </w:r>
      <w:r w:rsid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883982" w:rsidRPr="001C6B93">
        <w:rPr>
          <w:rFonts w:ascii="Cambria" w:hAnsi="Cambria"/>
          <w:b/>
          <w:i/>
          <w:spacing w:val="-2"/>
          <w:sz w:val="20"/>
          <w:lang w:val="en-US"/>
        </w:rPr>
        <w:t xml:space="preserve">Team Management </w:t>
      </w:r>
    </w:p>
    <w:p w:rsidR="00B13829" w:rsidRPr="001C6B93" w:rsidRDefault="00883982" w:rsidP="00B13829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i/>
          <w:spacing w:val="-2"/>
          <w:sz w:val="20"/>
        </w:rPr>
      </w:pPr>
      <w:r w:rsidRPr="001C6B93">
        <w:rPr>
          <w:rFonts w:ascii="Cambria" w:hAnsi="Cambria"/>
          <w:b/>
          <w:i/>
          <w:spacing w:val="-2"/>
          <w:sz w:val="20"/>
        </w:rPr>
        <w:t xml:space="preserve">New Business Development     </w:t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Pr="001C6B93">
        <w:rPr>
          <w:rFonts w:ascii="Cambria" w:hAnsi="Cambria"/>
          <w:b/>
          <w:i/>
          <w:spacing w:val="-2"/>
          <w:sz w:val="20"/>
        </w:rPr>
        <w:t>Franchisee Management</w:t>
      </w:r>
      <w:r w:rsidRPr="001C6B93">
        <w:rPr>
          <w:rFonts w:ascii="Cambria" w:hAnsi="Cambria"/>
          <w:b/>
          <w:i/>
          <w:spacing w:val="-2"/>
          <w:sz w:val="20"/>
        </w:rPr>
        <w:tab/>
      </w:r>
      <w:r w:rsid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Pr="001C6B93">
        <w:rPr>
          <w:rFonts w:ascii="Cambria" w:hAnsi="Cambria"/>
          <w:b/>
          <w:i/>
          <w:spacing w:val="-2"/>
          <w:sz w:val="20"/>
        </w:rPr>
        <w:t xml:space="preserve">Vendor Management    </w:t>
      </w:r>
    </w:p>
    <w:p w:rsidR="00B13829" w:rsidRPr="00883982" w:rsidRDefault="00B13829" w:rsidP="00B13829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1C6B93">
        <w:rPr>
          <w:rFonts w:ascii="Cambria" w:hAnsi="Cambria"/>
          <w:b/>
          <w:i/>
          <w:spacing w:val="-2"/>
          <w:sz w:val="20"/>
        </w:rPr>
        <w:t xml:space="preserve">Analysis &amp; Insights      </w:t>
      </w:r>
      <w:r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883982" w:rsidRPr="001C6B93">
        <w:rPr>
          <w:rFonts w:ascii="Cambria" w:hAnsi="Cambria"/>
          <w:b/>
          <w:i/>
          <w:spacing w:val="-2"/>
          <w:sz w:val="20"/>
        </w:rPr>
        <w:t xml:space="preserve">Distributor Management </w:t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1C6B93" w:rsidRPr="001C6B93">
        <w:rPr>
          <w:rFonts w:ascii="Cambria" w:hAnsi="Cambria"/>
          <w:b/>
          <w:i/>
          <w:spacing w:val="-2"/>
          <w:sz w:val="20"/>
          <w:lang w:val="en-US"/>
        </w:rPr>
        <w:tab/>
      </w:r>
      <w:r w:rsidR="00883982" w:rsidRPr="001C6B93">
        <w:rPr>
          <w:rFonts w:ascii="Cambria" w:hAnsi="Cambria"/>
          <w:b/>
          <w:i/>
          <w:spacing w:val="-2"/>
          <w:sz w:val="20"/>
        </w:rPr>
        <w:t>BTL Execution</w:t>
      </w:r>
      <w:r w:rsidRPr="00B13829">
        <w:rPr>
          <w:rFonts w:ascii="Cambria" w:hAnsi="Cambria"/>
          <w:spacing w:val="-2"/>
          <w:sz w:val="20"/>
          <w:lang w:val="en-US"/>
        </w:rPr>
        <w:tab/>
      </w:r>
    </w:p>
    <w:p w:rsidR="00B13829" w:rsidRDefault="00B13829" w:rsidP="00185E00">
      <w:pPr>
        <w:pBdr>
          <w:bottom w:val="single" w:sz="18" w:space="1" w:color="0070C0"/>
        </w:pBdr>
        <w:spacing w:after="0" w:line="240" w:lineRule="auto"/>
        <w:ind w:left="-90" w:firstLine="90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</w:p>
    <w:p w:rsidR="00F3495C" w:rsidRPr="009D733E" w:rsidRDefault="00F3495C" w:rsidP="00185E00">
      <w:pPr>
        <w:pBdr>
          <w:bottom w:val="single" w:sz="18" w:space="1" w:color="0070C0"/>
        </w:pBdr>
        <w:spacing w:after="0" w:line="240" w:lineRule="auto"/>
        <w:ind w:left="-90" w:firstLine="90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Career Summary </w:t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</w:p>
    <w:p w:rsidR="00B13829" w:rsidRPr="00D72286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>Eleven years of experience</w:t>
      </w:r>
      <w:r w:rsidR="00D72286"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in sales and marketing with </w:t>
      </w: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>Marketing Management from Chetanas Institute of Management Mumbai</w:t>
      </w:r>
    </w:p>
    <w:p w:rsidR="00620A9A" w:rsidRDefault="00620A9A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Organizing, interpreting and communicating market </w:t>
      </w:r>
      <w:r w:rsidR="007A1B9E" w:rsidRPr="007D66E0">
        <w:rPr>
          <w:rFonts w:ascii="Cambria" w:hAnsi="Cambria"/>
          <w:color w:val="000000" w:themeColor="text1"/>
          <w:spacing w:val="-2"/>
          <w:sz w:val="20"/>
          <w:lang w:val="en-US"/>
        </w:rPr>
        <w:t>sales</w:t>
      </w: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data for the top management</w:t>
      </w:r>
    </w:p>
    <w:p w:rsidR="00B759BD" w:rsidRDefault="00B759BD" w:rsidP="00B759BD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>Coordination with logistics (inbound) to ensure stock optimization delivery as per schedule</w:t>
      </w:r>
    </w:p>
    <w:p w:rsidR="00B759BD" w:rsidRPr="00B759BD" w:rsidRDefault="00B759BD" w:rsidP="00B759BD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Ensuring stock availability in time </w:t>
      </w:r>
    </w:p>
    <w:p w:rsidR="00DC4E98" w:rsidRDefault="00D72286" w:rsidP="00D51DFB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>Coordination</w:t>
      </w:r>
      <w:r w:rsidR="00DC4E98"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with field sales managers to develop customer specific plans </w:t>
      </w:r>
    </w:p>
    <w:p w:rsidR="00B759BD" w:rsidRPr="00B759BD" w:rsidRDefault="00B759BD" w:rsidP="00B759BD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>Developing FABs for Sales Executive as the sales tool</w:t>
      </w:r>
    </w:p>
    <w:p w:rsidR="00620A9A" w:rsidRPr="001C6B93" w:rsidRDefault="00620A9A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>Leading &amp; executing the in-store promotional activities</w:t>
      </w:r>
    </w:p>
    <w:p w:rsidR="001C6B93" w:rsidRDefault="001C6B93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Gained working knowledge on SAP, ERP and </w:t>
      </w:r>
      <w:r w:rsidR="004B35D5"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MS </w:t>
      </w:r>
      <w:r w:rsidR="00D72286"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>Office</w:t>
      </w:r>
    </w:p>
    <w:p w:rsidR="00EB6388" w:rsidRPr="001E6550" w:rsidRDefault="00ED5981" w:rsidP="00EB638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AA5DDB">
        <w:rPr>
          <w:rFonts w:ascii="Cambria" w:hAnsi="Cambria"/>
          <w:color w:val="000000" w:themeColor="text1"/>
          <w:spacing w:val="-2"/>
          <w:sz w:val="20"/>
          <w:lang w:val="en-US"/>
        </w:rPr>
        <w:t>Managed</w:t>
      </w:r>
      <w:r w:rsidR="00EB6388" w:rsidRPr="001E6550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new store listing in both organized and standalone stores </w:t>
      </w:r>
    </w:p>
    <w:p w:rsidR="00EB6388" w:rsidRPr="00EB6388" w:rsidRDefault="00EB6388" w:rsidP="00EB638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1E6550">
        <w:rPr>
          <w:rFonts w:ascii="Cambria" w:hAnsi="Cambria"/>
          <w:color w:val="000000" w:themeColor="text1"/>
          <w:spacing w:val="-2"/>
          <w:sz w:val="20"/>
          <w:lang w:val="en-US"/>
        </w:rPr>
        <w:t>Contributed towards accomplishing the primary and secondary sales</w:t>
      </w:r>
      <w:r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targets</w:t>
      </w:r>
    </w:p>
    <w:p w:rsidR="001C6B93" w:rsidRPr="001C6B93" w:rsidRDefault="00ED5981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1C6B93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Managing </w:t>
      </w:r>
      <w:r>
        <w:rPr>
          <w:rFonts w:ascii="Cambria" w:hAnsi="Cambria"/>
          <w:color w:val="000000" w:themeColor="text1"/>
          <w:spacing w:val="-2"/>
          <w:sz w:val="20"/>
          <w:lang w:val="en-US"/>
        </w:rPr>
        <w:t>franchise operations</w:t>
      </w:r>
      <w:r w:rsidR="001E6550" w:rsidRPr="001E6550">
        <w:rPr>
          <w:rFonts w:ascii="Cambria" w:hAnsi="Cambria"/>
          <w:color w:val="000000" w:themeColor="text1"/>
          <w:spacing w:val="-2"/>
          <w:sz w:val="20"/>
          <w:lang w:val="en-US"/>
        </w:rPr>
        <w:t>; opened new stores</w:t>
      </w:r>
      <w:r w:rsidR="001C6B93" w:rsidRPr="001E6550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and cross promotions</w:t>
      </w:r>
    </w:p>
    <w:p w:rsidR="00B13829" w:rsidRPr="00D72286" w:rsidRDefault="00300F70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>Initiating and developing relationships with key decision makers in target organizations for business development</w:t>
      </w:r>
      <w:r w:rsidR="00B13829"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>.</w:t>
      </w:r>
    </w:p>
    <w:p w:rsidR="00B13829" w:rsidRPr="00B13829" w:rsidRDefault="00B13829" w:rsidP="00B13829">
      <w:pPr>
        <w:spacing w:after="0" w:line="240" w:lineRule="auto"/>
        <w:jc w:val="both"/>
        <w:rPr>
          <w:rFonts w:ascii="Cambria" w:hAnsi="Cambria"/>
          <w:spacing w:val="-2"/>
          <w:sz w:val="20"/>
          <w:highlight w:val="green"/>
          <w:lang w:val="en-US"/>
        </w:rPr>
      </w:pPr>
    </w:p>
    <w:p w:rsidR="00AA5608" w:rsidRPr="009D733E" w:rsidRDefault="00AA5608" w:rsidP="00AA5608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4"/>
          <w:lang w:val="en-US"/>
        </w:rPr>
      </w:pPr>
    </w:p>
    <w:p w:rsidR="00ED1556" w:rsidRPr="009D733E" w:rsidRDefault="00ED1556" w:rsidP="00ED1556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ǁ Work Experience</w:t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</w:p>
    <w:p w:rsidR="00ED1556" w:rsidRPr="009D733E" w:rsidRDefault="00D27B4E" w:rsidP="00ED1556">
      <w:pPr>
        <w:spacing w:after="0" w:line="240" w:lineRule="auto"/>
        <w:jc w:val="both"/>
        <w:rPr>
          <w:rFonts w:ascii="Cambria" w:hAnsi="Cambria"/>
          <w:b/>
          <w:i/>
          <w:spacing w:val="-2"/>
          <w:sz w:val="20"/>
          <w:lang w:val="en-US"/>
        </w:rPr>
      </w:pPr>
      <w:r w:rsidRPr="009D733E">
        <w:rPr>
          <w:rFonts w:ascii="Cambria" w:hAnsi="Cambria"/>
          <w:b/>
          <w:i/>
          <w:spacing w:val="-2"/>
          <w:sz w:val="20"/>
          <w:lang w:val="en-US"/>
        </w:rPr>
        <w:t>Feb’17</w:t>
      </w:r>
      <w:r w:rsidR="008F2B64">
        <w:rPr>
          <w:rFonts w:ascii="Cambria" w:hAnsi="Cambria"/>
          <w:b/>
          <w:i/>
          <w:spacing w:val="-2"/>
          <w:sz w:val="20"/>
          <w:lang w:val="en-US"/>
        </w:rPr>
        <w:t>-Sep’18</w:t>
      </w:r>
      <w:r w:rsidRPr="009D733E">
        <w:rPr>
          <w:rFonts w:ascii="Cambria" w:hAnsi="Cambria"/>
          <w:b/>
          <w:i/>
          <w:spacing w:val="-2"/>
          <w:sz w:val="20"/>
          <w:lang w:val="en-US"/>
        </w:rPr>
        <w:t xml:space="preserve"> with Fair Trade Agencies, Sultanate of Oman, Muscat as Trade Marketing Executive </w:t>
      </w:r>
      <w:r w:rsidR="00F94AEE">
        <w:rPr>
          <w:rFonts w:ascii="Cambria" w:hAnsi="Cambria"/>
          <w:b/>
          <w:i/>
          <w:spacing w:val="-2"/>
          <w:sz w:val="20"/>
          <w:lang w:val="en-US"/>
        </w:rPr>
        <w:t>Mondelez Foods</w:t>
      </w:r>
    </w:p>
    <w:p w:rsidR="00D27B4E" w:rsidRDefault="00D27B4E" w:rsidP="00ED1556">
      <w:pPr>
        <w:spacing w:after="0" w:line="240" w:lineRule="auto"/>
        <w:jc w:val="both"/>
        <w:rPr>
          <w:rFonts w:ascii="Cambria" w:hAnsi="Cambria"/>
          <w:b/>
          <w:i/>
          <w:spacing w:val="-2"/>
          <w:sz w:val="20"/>
          <w:lang w:val="en-US"/>
        </w:rPr>
      </w:pPr>
      <w:r w:rsidRPr="009D733E">
        <w:rPr>
          <w:rFonts w:ascii="Cambria" w:hAnsi="Cambria"/>
          <w:b/>
          <w:i/>
          <w:spacing w:val="-2"/>
          <w:sz w:val="20"/>
          <w:lang w:val="en-US"/>
        </w:rPr>
        <w:t xml:space="preserve">Key </w:t>
      </w:r>
      <w:r w:rsidR="00B13829">
        <w:rPr>
          <w:rFonts w:ascii="Cambria" w:hAnsi="Cambria"/>
          <w:b/>
          <w:i/>
          <w:spacing w:val="-2"/>
          <w:sz w:val="20"/>
          <w:lang w:val="en-US"/>
        </w:rPr>
        <w:t>Working</w:t>
      </w:r>
      <w:r w:rsidRPr="009D733E">
        <w:rPr>
          <w:rFonts w:ascii="Cambria" w:hAnsi="Cambria"/>
          <w:b/>
          <w:i/>
          <w:spacing w:val="-2"/>
          <w:sz w:val="20"/>
          <w:lang w:val="en-US"/>
        </w:rPr>
        <w:t xml:space="preserve"> Areas:</w:t>
      </w:r>
    </w:p>
    <w:p w:rsidR="00545CC2" w:rsidRDefault="00545CC2" w:rsidP="00ED155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B13829">
        <w:rPr>
          <w:rFonts w:ascii="Cambria" w:hAnsi="Cambria"/>
          <w:spacing w:val="-2"/>
          <w:sz w:val="20"/>
          <w:lang w:val="en-US"/>
        </w:rPr>
        <w:t xml:space="preserve">Preparing business reports by brand, category, SKU, stock type </w:t>
      </w:r>
    </w:p>
    <w:p w:rsidR="00BC4CC0" w:rsidRPr="00BC4CC0" w:rsidRDefault="00BC4CC0" w:rsidP="00BC4CC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>Represent for customer business review and principal business review</w:t>
      </w:r>
    </w:p>
    <w:p w:rsidR="00545CC2" w:rsidRPr="00ED5981" w:rsidRDefault="00545CC2" w:rsidP="00545CC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Working with Category Heads to track achievement &amp; objectives </w:t>
      </w:r>
    </w:p>
    <w:p w:rsidR="00756A8E" w:rsidRPr="00ED5981" w:rsidRDefault="00756A8E" w:rsidP="00756A8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EPOSS data analysis from Carrefour and Lulu</w:t>
      </w:r>
    </w:p>
    <w:p w:rsidR="00756A8E" w:rsidRPr="00ED5981" w:rsidRDefault="00756A8E" w:rsidP="00756A8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Develop excel tracking reports to maintain a discipline in working and ensuring timelines for sales and SOP</w:t>
      </w:r>
    </w:p>
    <w:p w:rsidR="00545CC2" w:rsidRPr="00ED5981" w:rsidRDefault="00545CC2" w:rsidP="00545CC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Managing promo planning and stock allocation to different locations for timely delivery to customer</w:t>
      </w:r>
    </w:p>
    <w:p w:rsidR="00545CC2" w:rsidRPr="00ED5981" w:rsidRDefault="00545CC2" w:rsidP="00545CC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Coordinating with Finance, Supply Chain, BD and Packaging Departments to facilitate smooth sales operations</w:t>
      </w:r>
    </w:p>
    <w:p w:rsidR="00545CC2" w:rsidRPr="00ED5981" w:rsidRDefault="00545CC2" w:rsidP="00545CC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Conducting regular market visits, POP implementation and retail audit</w:t>
      </w:r>
    </w:p>
    <w:p w:rsidR="00545CC2" w:rsidRPr="00ED5981" w:rsidRDefault="00545CC2" w:rsidP="00545CC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Tracking monthly spends by region by category </w:t>
      </w:r>
    </w:p>
    <w:p w:rsidR="00A34747" w:rsidRPr="00ED5981" w:rsidRDefault="00A34747" w:rsidP="00A3474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Budgeting &amp; executing various brand activations</w:t>
      </w:r>
    </w:p>
    <w:p w:rsidR="00BC4CC0" w:rsidRPr="00ED5981" w:rsidRDefault="00BC4CC0" w:rsidP="00BC4CC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Follow-up on collections and customers outstanding payments with required tracking systems</w:t>
      </w:r>
    </w:p>
    <w:p w:rsidR="00542DDD" w:rsidRPr="00ED5981" w:rsidRDefault="00542DDD" w:rsidP="00542DDD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Collating and re working on salesman journey plan</w:t>
      </w:r>
    </w:p>
    <w:p w:rsidR="00BC4CC0" w:rsidRPr="00ED5981" w:rsidRDefault="00BC4CC0" w:rsidP="00BC4CC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Arranging training of sales staff internal </w:t>
      </w:r>
      <w:r w:rsidR="0023566B" w:rsidRPr="00ED5981">
        <w:rPr>
          <w:rFonts w:ascii="Cambria" w:hAnsi="Cambria"/>
          <w:b/>
          <w:color w:val="000000" w:themeColor="text1"/>
          <w:spacing w:val="-2"/>
          <w:sz w:val="20"/>
          <w:lang w:val="en-US"/>
        </w:rPr>
        <w:t>for project WISE</w:t>
      </w:r>
    </w:p>
    <w:p w:rsidR="00B13829" w:rsidRPr="001C6B93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b/>
          <w:spacing w:val="-2"/>
          <w:sz w:val="20"/>
          <w:lang w:val="en-US"/>
        </w:rPr>
      </w:pPr>
      <w:r w:rsidRPr="001C6B93">
        <w:rPr>
          <w:rFonts w:ascii="Cambria" w:hAnsi="Cambria"/>
          <w:b/>
          <w:spacing w:val="-2"/>
          <w:sz w:val="20"/>
          <w:lang w:val="en-US"/>
        </w:rPr>
        <w:t xml:space="preserve">Certificate of Appreciation for training and implementation of WISE Sales </w:t>
      </w:r>
      <w:r w:rsidR="00D72286" w:rsidRPr="001C6B93">
        <w:rPr>
          <w:rFonts w:ascii="Cambria" w:hAnsi="Cambria"/>
          <w:b/>
          <w:spacing w:val="-2"/>
          <w:sz w:val="20"/>
          <w:lang w:val="en-US"/>
        </w:rPr>
        <w:t xml:space="preserve">Application in Oman </w:t>
      </w:r>
      <w:r w:rsidR="0061641C" w:rsidRPr="001C6B93">
        <w:rPr>
          <w:rFonts w:ascii="Cambria" w:hAnsi="Cambria"/>
          <w:b/>
          <w:spacing w:val="-2"/>
          <w:sz w:val="20"/>
          <w:lang w:val="en-US"/>
        </w:rPr>
        <w:t>which involves testing, coordination, training and implementation</w:t>
      </w:r>
    </w:p>
    <w:p w:rsidR="00DC4E98" w:rsidRDefault="00DC4E98" w:rsidP="00ED1556">
      <w:pPr>
        <w:pBdr>
          <w:bottom w:val="single" w:sz="18" w:space="1" w:color="0070C0"/>
        </w:pBdr>
        <w:spacing w:after="0" w:line="240" w:lineRule="auto"/>
        <w:jc w:val="both"/>
        <w:rPr>
          <w:rStyle w:val="CommentReference"/>
          <w:lang w:val="en-US"/>
        </w:rPr>
      </w:pPr>
    </w:p>
    <w:p w:rsidR="00BD3791" w:rsidRDefault="00BD3791" w:rsidP="00ED1556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</w:p>
    <w:p w:rsidR="00ED1556" w:rsidRPr="009D733E" w:rsidRDefault="00ED1556" w:rsidP="00ED1556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ǁ Previous Experience</w:t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</w:p>
    <w:p w:rsidR="00ED1556" w:rsidRPr="009D733E" w:rsidRDefault="00ED1556" w:rsidP="00ED1556">
      <w:pPr>
        <w:pStyle w:val="ListParagraph"/>
        <w:spacing w:after="0" w:line="240" w:lineRule="auto"/>
        <w:ind w:left="360"/>
        <w:jc w:val="both"/>
        <w:rPr>
          <w:rFonts w:ascii="Cambria" w:hAnsi="Cambria"/>
          <w:spacing w:val="-2"/>
          <w:sz w:val="20"/>
          <w:lang w:val="en-US"/>
        </w:rPr>
      </w:pPr>
    </w:p>
    <w:p w:rsidR="00ED1556" w:rsidRPr="009D733E" w:rsidRDefault="00ED1556" w:rsidP="00ED1556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spacing w:val="-2"/>
          <w:sz w:val="20"/>
          <w:lang w:val="en-US"/>
        </w:rPr>
      </w:pPr>
      <w:r w:rsidRPr="009D733E">
        <w:rPr>
          <w:rFonts w:ascii="Cambria" w:hAnsi="Cambria"/>
          <w:b/>
          <w:i/>
          <w:spacing w:val="-2"/>
          <w:sz w:val="20"/>
          <w:lang w:val="en-US"/>
        </w:rPr>
        <w:t xml:space="preserve">Oct’15 – Jan’17 with AL Seer Trading Agencies, Dubai, UAE as Trade Marketing Executive </w:t>
      </w:r>
    </w:p>
    <w:p w:rsidR="00B13829" w:rsidRPr="00B13829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B13829">
        <w:rPr>
          <w:rFonts w:ascii="Cambria" w:hAnsi="Cambria"/>
          <w:spacing w:val="-2"/>
          <w:sz w:val="20"/>
          <w:lang w:val="en-US"/>
        </w:rPr>
        <w:t xml:space="preserve">Contributed in providing trade marketing support </w:t>
      </w:r>
      <w:r w:rsidRPr="00ED5981">
        <w:rPr>
          <w:rFonts w:ascii="Cambria" w:hAnsi="Cambria"/>
          <w:spacing w:val="-2"/>
          <w:sz w:val="20"/>
          <w:lang w:val="en-US"/>
        </w:rPr>
        <w:t>for</w:t>
      </w:r>
      <w:r w:rsidR="00631DE0">
        <w:rPr>
          <w:rFonts w:ascii="Cambria" w:hAnsi="Cambria"/>
          <w:spacing w:val="-2"/>
          <w:sz w:val="20"/>
          <w:lang w:val="en-US"/>
        </w:rPr>
        <w:t xml:space="preserve"> to</w:t>
      </w:r>
      <w:r w:rsidRPr="00B13829">
        <w:rPr>
          <w:rFonts w:ascii="Cambria" w:hAnsi="Cambria"/>
          <w:spacing w:val="-2"/>
          <w:sz w:val="20"/>
          <w:lang w:val="en-US"/>
        </w:rPr>
        <w:t xml:space="preserve"> one of the largest FMCG distributors for a broad range of product categories and sales channels </w:t>
      </w:r>
    </w:p>
    <w:p w:rsidR="00B13829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B13829">
        <w:rPr>
          <w:rFonts w:ascii="Cambria" w:hAnsi="Cambria"/>
          <w:spacing w:val="-2"/>
          <w:sz w:val="20"/>
          <w:lang w:val="en-US"/>
        </w:rPr>
        <w:t>Prepared business reports for the Northern Emirates with the focus on driving in-marketing activity to improve sales</w:t>
      </w:r>
    </w:p>
    <w:p w:rsidR="00282C88" w:rsidRDefault="00282C88" w:rsidP="00282C8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>
        <w:rPr>
          <w:rFonts w:ascii="Cambria" w:hAnsi="Cambria"/>
          <w:spacing w:val="-2"/>
          <w:sz w:val="20"/>
          <w:lang w:val="en-US"/>
        </w:rPr>
        <w:t xml:space="preserve">Executed </w:t>
      </w:r>
      <w:r w:rsidRPr="00D72286">
        <w:rPr>
          <w:rFonts w:ascii="Cambria" w:hAnsi="Cambria"/>
          <w:spacing w:val="-2"/>
          <w:sz w:val="20"/>
          <w:lang w:val="en-US"/>
        </w:rPr>
        <w:t xml:space="preserve">competitor data tracking </w:t>
      </w:r>
      <w:r>
        <w:rPr>
          <w:rFonts w:ascii="Cambria" w:hAnsi="Cambria"/>
          <w:spacing w:val="-2"/>
          <w:sz w:val="20"/>
          <w:lang w:val="en-US"/>
        </w:rPr>
        <w:t>&amp;</w:t>
      </w:r>
      <w:r w:rsidRPr="00D72286">
        <w:rPr>
          <w:rFonts w:ascii="Cambria" w:hAnsi="Cambria"/>
          <w:spacing w:val="-2"/>
          <w:sz w:val="20"/>
          <w:lang w:val="en-US"/>
        </w:rPr>
        <w:t>sales team performance trackers</w:t>
      </w:r>
    </w:p>
    <w:p w:rsidR="00A426A4" w:rsidRDefault="00A426A4" w:rsidP="00A426A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>Represent</w:t>
      </w:r>
      <w:r>
        <w:rPr>
          <w:rFonts w:ascii="Cambria" w:hAnsi="Cambria"/>
          <w:spacing w:val="-2"/>
          <w:sz w:val="20"/>
          <w:lang w:val="en-US"/>
        </w:rPr>
        <w:t>ed</w:t>
      </w:r>
      <w:r w:rsidRPr="00D72286">
        <w:rPr>
          <w:rFonts w:ascii="Cambria" w:hAnsi="Cambria"/>
          <w:spacing w:val="-2"/>
          <w:sz w:val="20"/>
          <w:lang w:val="en-US"/>
        </w:rPr>
        <w:t xml:space="preserve"> for customer business review and principal business review</w:t>
      </w:r>
    </w:p>
    <w:p w:rsidR="00A426A4" w:rsidRPr="00A426A4" w:rsidRDefault="00A426A4" w:rsidP="00A426A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>
        <w:rPr>
          <w:rFonts w:ascii="Cambria" w:hAnsi="Cambria"/>
          <w:spacing w:val="-2"/>
          <w:sz w:val="20"/>
          <w:lang w:val="en-US"/>
        </w:rPr>
        <w:lastRenderedPageBreak/>
        <w:t>Conducted</w:t>
      </w:r>
      <w:r w:rsidRPr="00B13829">
        <w:rPr>
          <w:rFonts w:ascii="Cambria" w:hAnsi="Cambria"/>
          <w:spacing w:val="-2"/>
          <w:sz w:val="20"/>
          <w:lang w:val="en-US"/>
        </w:rPr>
        <w:t xml:space="preserve"> regular market visits, POP implementation and retail audit</w:t>
      </w:r>
    </w:p>
    <w:p w:rsidR="00B13829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B13829">
        <w:rPr>
          <w:rFonts w:ascii="Cambria" w:hAnsi="Cambria"/>
          <w:spacing w:val="-2"/>
          <w:sz w:val="20"/>
          <w:lang w:val="en-US"/>
        </w:rPr>
        <w:t>Led the in-store promotional activities, enabled execution of the promotional campaigns</w:t>
      </w:r>
    </w:p>
    <w:p w:rsidR="00B13829" w:rsidRPr="00B13829" w:rsidRDefault="00D86BCE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>
        <w:rPr>
          <w:rFonts w:ascii="Cambria" w:hAnsi="Cambria"/>
          <w:spacing w:val="-2"/>
          <w:sz w:val="20"/>
          <w:lang w:val="en-US"/>
        </w:rPr>
        <w:t>Coordinated</w:t>
      </w:r>
      <w:r w:rsidR="00B13829" w:rsidRPr="00B13829">
        <w:rPr>
          <w:rFonts w:ascii="Cambria" w:hAnsi="Cambria"/>
          <w:spacing w:val="-2"/>
          <w:sz w:val="20"/>
          <w:lang w:val="en-US"/>
        </w:rPr>
        <w:t xml:space="preserve"> with Finance, Supply Chain, BD and Packaging Departments to facilitate smooth sales operations</w:t>
      </w:r>
    </w:p>
    <w:p w:rsidR="00ED1556" w:rsidRPr="009D733E" w:rsidRDefault="001F49B6" w:rsidP="00ED1556">
      <w:pPr>
        <w:pStyle w:val="ListParagraph"/>
        <w:spacing w:after="0" w:line="240" w:lineRule="auto"/>
        <w:ind w:left="0"/>
        <w:jc w:val="both"/>
        <w:rPr>
          <w:rFonts w:ascii="Cambria" w:hAnsi="Cambria"/>
          <w:spacing w:val="-2"/>
          <w:sz w:val="20"/>
          <w:lang w:val="en-US"/>
        </w:rPr>
      </w:pPr>
      <w:r w:rsidRPr="001F49B6">
        <w:rPr>
          <w:rFonts w:ascii="Cambria" w:hAnsi="Cambria"/>
          <w:spacing w:val="-2"/>
          <w:sz w:val="20"/>
          <w:lang w:val="en-US"/>
        </w:rPr>
        <w:pict>
          <v:rect id="_x0000_i1025" style="width:0;height:1.5pt" o:hralign="center" o:hrstd="t" o:hr="t" fillcolor="#aaa" stroked="f"/>
        </w:pict>
      </w:r>
    </w:p>
    <w:p w:rsidR="00ED1556" w:rsidRPr="009D733E" w:rsidRDefault="00ED1556" w:rsidP="00ED1556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spacing w:val="-2"/>
          <w:sz w:val="20"/>
          <w:lang w:val="en-US"/>
        </w:rPr>
      </w:pPr>
      <w:r w:rsidRPr="009D733E">
        <w:rPr>
          <w:rFonts w:ascii="Cambria" w:hAnsi="Cambria"/>
          <w:b/>
          <w:i/>
          <w:spacing w:val="-2"/>
          <w:sz w:val="20"/>
          <w:lang w:val="en-US"/>
        </w:rPr>
        <w:t xml:space="preserve">Jul’11 – Apr’15 with Ranbaxy Global Consumer Healthcare, Mumbai as Trade Marketing Executive </w:t>
      </w:r>
    </w:p>
    <w:p w:rsidR="00B13829" w:rsidRPr="00ED5981" w:rsidRDefault="00924AE0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>
        <w:rPr>
          <w:rFonts w:ascii="Cambria" w:hAnsi="Cambria"/>
          <w:spacing w:val="-2"/>
          <w:sz w:val="20"/>
          <w:lang w:val="en-US"/>
        </w:rPr>
        <w:t xml:space="preserve">Managed </w:t>
      </w:r>
      <w:r w:rsidR="00D37417" w:rsidRPr="00924AE0">
        <w:rPr>
          <w:rFonts w:ascii="Cambria" w:hAnsi="Cambria"/>
          <w:spacing w:val="-2"/>
          <w:sz w:val="20"/>
          <w:lang w:val="en-US"/>
        </w:rPr>
        <w:t xml:space="preserve">Key </w:t>
      </w:r>
      <w:r w:rsidR="00B13829" w:rsidRPr="00924AE0">
        <w:rPr>
          <w:rFonts w:ascii="Cambria" w:hAnsi="Cambria"/>
          <w:spacing w:val="-2"/>
          <w:sz w:val="20"/>
          <w:lang w:val="en-US"/>
        </w:rPr>
        <w:t xml:space="preserve">accounts </w:t>
      </w:r>
      <w:r w:rsidR="00B13829"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>like health and glow, Reliance,Spencer;ensured product listing and sales generation</w:t>
      </w:r>
    </w:p>
    <w:p w:rsidR="0065464A" w:rsidRPr="0065464A" w:rsidRDefault="0065464A" w:rsidP="0065464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ED5981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New account opening both organized and standalone </w:t>
      </w:r>
      <w:r w:rsidRPr="00924AE0">
        <w:rPr>
          <w:rFonts w:ascii="Cambria" w:hAnsi="Cambria"/>
          <w:spacing w:val="-2"/>
          <w:sz w:val="20"/>
          <w:lang w:val="en-US"/>
        </w:rPr>
        <w:t xml:space="preserve">stores </w:t>
      </w:r>
    </w:p>
    <w:p w:rsidR="00B13829" w:rsidRPr="00924AE0" w:rsidRDefault="00B13829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924AE0">
        <w:rPr>
          <w:rFonts w:ascii="Cambria" w:hAnsi="Cambria"/>
          <w:spacing w:val="-2"/>
          <w:sz w:val="20"/>
          <w:lang w:val="en-US"/>
        </w:rPr>
        <w:t>POS activities and BTL promotions to increase retail sales through contest and incentives</w:t>
      </w:r>
    </w:p>
    <w:p w:rsidR="00B13829" w:rsidRPr="00924AE0" w:rsidRDefault="00B13829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924AE0">
        <w:rPr>
          <w:rFonts w:ascii="Cambria" w:hAnsi="Cambria"/>
          <w:spacing w:val="-2"/>
          <w:sz w:val="20"/>
          <w:lang w:val="en-US"/>
        </w:rPr>
        <w:t>Led the execution of the promotional activities around special occasions</w:t>
      </w:r>
    </w:p>
    <w:p w:rsidR="00B13829" w:rsidRPr="001C6B93" w:rsidRDefault="00B13829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b/>
          <w:spacing w:val="-2"/>
          <w:sz w:val="20"/>
          <w:lang w:val="en-US"/>
        </w:rPr>
      </w:pPr>
      <w:r w:rsidRPr="001C6B93">
        <w:rPr>
          <w:rFonts w:ascii="Cambria" w:hAnsi="Cambria"/>
          <w:b/>
          <w:spacing w:val="-2"/>
          <w:sz w:val="20"/>
          <w:lang w:val="en-US"/>
        </w:rPr>
        <w:t>Recognized for managing activity as an Associated Partner for Standard Chartered Marathon</w:t>
      </w:r>
    </w:p>
    <w:p w:rsidR="00ED1556" w:rsidRPr="00D37417" w:rsidRDefault="001F49B6" w:rsidP="00D37417">
      <w:pPr>
        <w:pStyle w:val="ListParagraph"/>
        <w:spacing w:after="0" w:line="240" w:lineRule="auto"/>
        <w:ind w:left="0"/>
        <w:jc w:val="both"/>
        <w:rPr>
          <w:rFonts w:ascii="Cambria" w:hAnsi="Cambria"/>
          <w:spacing w:val="-2"/>
          <w:sz w:val="20"/>
          <w:lang w:val="en-US"/>
        </w:rPr>
      </w:pPr>
      <w:r w:rsidRPr="001F49B6">
        <w:rPr>
          <w:rFonts w:ascii="Cambria" w:hAnsi="Cambria"/>
          <w:spacing w:val="-2"/>
          <w:sz w:val="20"/>
          <w:lang w:val="en-US"/>
        </w:rPr>
        <w:pict>
          <v:rect id="_x0000_i1026" style="width:0;height:1.5pt" o:hralign="center" o:hrstd="t" o:hr="t" fillcolor="#aaa" stroked="f"/>
        </w:pict>
      </w:r>
    </w:p>
    <w:p w:rsidR="00ED1556" w:rsidRPr="009D733E" w:rsidRDefault="00ED1556" w:rsidP="00ED1556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spacing w:val="-2"/>
          <w:sz w:val="20"/>
          <w:lang w:val="en-US"/>
        </w:rPr>
      </w:pPr>
      <w:r w:rsidRPr="009D733E">
        <w:rPr>
          <w:rFonts w:ascii="Cambria" w:hAnsi="Cambria"/>
          <w:b/>
          <w:i/>
          <w:spacing w:val="-2"/>
          <w:sz w:val="20"/>
          <w:lang w:val="en-US"/>
        </w:rPr>
        <w:t xml:space="preserve">Jun’10 – Jun’11 with Titan Industries, Mumbai as Retail Senior Sales Officer </w:t>
      </w:r>
    </w:p>
    <w:p w:rsidR="004176FB" w:rsidRPr="001C6B93" w:rsidRDefault="004176FB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1C6B93">
        <w:rPr>
          <w:rFonts w:ascii="Cambria" w:hAnsi="Cambria"/>
          <w:spacing w:val="-2"/>
          <w:sz w:val="20"/>
          <w:lang w:val="en-US"/>
        </w:rPr>
        <w:t xml:space="preserve">Collection of primary orders </w:t>
      </w:r>
      <w:r w:rsidR="00924AE0" w:rsidRPr="001C6B93">
        <w:rPr>
          <w:rFonts w:ascii="Cambria" w:hAnsi="Cambria"/>
          <w:spacing w:val="-2"/>
          <w:sz w:val="20"/>
          <w:lang w:val="en-US"/>
        </w:rPr>
        <w:t xml:space="preserve">from WOT and multi brand </w:t>
      </w:r>
      <w:r w:rsidR="001E6550" w:rsidRPr="001C6B93">
        <w:rPr>
          <w:rFonts w:ascii="Cambria" w:hAnsi="Cambria"/>
          <w:spacing w:val="-2"/>
          <w:sz w:val="20"/>
          <w:lang w:val="en-US"/>
        </w:rPr>
        <w:t>outlets</w:t>
      </w:r>
    </w:p>
    <w:p w:rsidR="009F3B31" w:rsidRPr="001C6B93" w:rsidRDefault="009F3B31" w:rsidP="001C6B93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1C6B93">
        <w:rPr>
          <w:rFonts w:ascii="Cambria" w:hAnsi="Cambria"/>
          <w:spacing w:val="-2"/>
          <w:sz w:val="20"/>
          <w:lang w:val="en-US"/>
        </w:rPr>
        <w:t>Coordination with VM team for in store displays</w:t>
      </w:r>
    </w:p>
    <w:p w:rsidR="00B13829" w:rsidRPr="00B13829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B13829">
        <w:rPr>
          <w:rFonts w:ascii="Cambria" w:hAnsi="Cambria"/>
          <w:spacing w:val="-2"/>
          <w:sz w:val="20"/>
          <w:lang w:val="en-US"/>
        </w:rPr>
        <w:t>Executed customer retention initiatives and sales activation programs</w:t>
      </w:r>
    </w:p>
    <w:p w:rsidR="00B13829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B13829">
        <w:rPr>
          <w:rFonts w:ascii="Cambria" w:hAnsi="Cambria"/>
          <w:spacing w:val="-2"/>
          <w:sz w:val="20"/>
          <w:lang w:val="en-US"/>
        </w:rPr>
        <w:t>Generated maximum number of walk-in customers for “World of Titan” at “R-City Mall” during Dussehra Customer Retention Program</w:t>
      </w:r>
    </w:p>
    <w:p w:rsidR="00303D00" w:rsidRPr="00303D00" w:rsidRDefault="00303D00" w:rsidP="00303D0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>Arranging training of sales staff internal and external</w:t>
      </w:r>
    </w:p>
    <w:p w:rsidR="00B13829" w:rsidRPr="00303D00" w:rsidRDefault="00B13829" w:rsidP="00B1382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b/>
          <w:spacing w:val="-2"/>
          <w:sz w:val="20"/>
          <w:lang w:val="en-US"/>
        </w:rPr>
      </w:pPr>
      <w:r w:rsidRPr="00303D00">
        <w:rPr>
          <w:rFonts w:ascii="Cambria" w:hAnsi="Cambria"/>
          <w:b/>
          <w:spacing w:val="-2"/>
          <w:sz w:val="20"/>
          <w:lang w:val="en-US"/>
        </w:rPr>
        <w:t>Rewarded with a fully sponsored training program on “Account Management</w:t>
      </w:r>
    </w:p>
    <w:p w:rsidR="00934B86" w:rsidRDefault="00934B86" w:rsidP="00934B86">
      <w:pPr>
        <w:pStyle w:val="ListParagraph"/>
        <w:spacing w:after="0" w:line="240" w:lineRule="auto"/>
        <w:ind w:left="360"/>
        <w:jc w:val="both"/>
        <w:rPr>
          <w:rFonts w:ascii="Cambria" w:hAnsi="Cambria"/>
          <w:spacing w:val="-2"/>
          <w:sz w:val="20"/>
          <w:lang w:val="en-US"/>
        </w:rPr>
      </w:pPr>
    </w:p>
    <w:p w:rsidR="00B13829" w:rsidRDefault="001F49B6" w:rsidP="00B13829">
      <w:pPr>
        <w:pStyle w:val="ListParagraph"/>
        <w:spacing w:after="0" w:line="240" w:lineRule="auto"/>
        <w:ind w:left="0"/>
        <w:jc w:val="both"/>
        <w:rPr>
          <w:rFonts w:ascii="Cambria" w:hAnsi="Cambria"/>
          <w:spacing w:val="-2"/>
          <w:sz w:val="20"/>
          <w:lang w:val="en-US"/>
        </w:rPr>
      </w:pPr>
      <w:r w:rsidRPr="001F49B6">
        <w:rPr>
          <w:rFonts w:ascii="Cambria" w:hAnsi="Cambria"/>
          <w:spacing w:val="-2"/>
          <w:sz w:val="20"/>
          <w:lang w:val="en-US"/>
        </w:rPr>
        <w:pict>
          <v:rect id="_x0000_i1027" style="width:0;height:1.5pt" o:hralign="center" o:hrstd="t" o:hr="t" fillcolor="#aaa" stroked="f"/>
        </w:pict>
      </w:r>
    </w:p>
    <w:p w:rsidR="00ED1556" w:rsidRPr="009D733E" w:rsidRDefault="00ED1556" w:rsidP="00B13829">
      <w:pPr>
        <w:pStyle w:val="ListParagraph"/>
        <w:spacing w:after="0" w:line="240" w:lineRule="auto"/>
        <w:ind w:left="0"/>
        <w:jc w:val="both"/>
        <w:rPr>
          <w:rFonts w:ascii="Cambria" w:hAnsi="Cambria"/>
          <w:spacing w:val="-2"/>
          <w:sz w:val="20"/>
          <w:lang w:val="en-US"/>
        </w:rPr>
      </w:pPr>
      <w:r w:rsidRPr="009D733E">
        <w:rPr>
          <w:rFonts w:ascii="Cambria" w:hAnsi="Cambria"/>
          <w:b/>
          <w:i/>
          <w:spacing w:val="-2"/>
          <w:sz w:val="20"/>
          <w:lang w:val="en-US"/>
        </w:rPr>
        <w:t>Jun’07 –May’10 with Monginis Foods Private Limited, Mumbai as Area Sales Executive</w:t>
      </w:r>
    </w:p>
    <w:p w:rsidR="00ED1556" w:rsidRDefault="00AA5608" w:rsidP="00ED155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color w:val="000000" w:themeColor="text1"/>
          <w:spacing w:val="-2"/>
          <w:sz w:val="20"/>
          <w:lang w:val="en-US"/>
        </w:rPr>
      </w:pPr>
      <w:r w:rsidRPr="009D733E">
        <w:rPr>
          <w:rFonts w:ascii="Cambria" w:hAnsi="Cambria"/>
          <w:spacing w:val="-2"/>
          <w:sz w:val="20"/>
          <w:lang w:val="en-US"/>
        </w:rPr>
        <w:t>Mapped</w:t>
      </w:r>
      <w:r w:rsidR="00ED1556" w:rsidRPr="009D733E">
        <w:rPr>
          <w:rFonts w:ascii="Cambria" w:hAnsi="Cambria"/>
          <w:spacing w:val="-2"/>
          <w:sz w:val="20"/>
          <w:lang w:val="en-US"/>
        </w:rPr>
        <w:t xml:space="preserve"> business prospects in </w:t>
      </w:r>
      <w:r w:rsidR="00431E07" w:rsidRPr="00D72286">
        <w:rPr>
          <w:rFonts w:ascii="Cambria" w:hAnsi="Cambria"/>
          <w:b/>
          <w:color w:val="000000" w:themeColor="text1"/>
          <w:spacing w:val="-2"/>
          <w:sz w:val="20"/>
          <w:lang w:val="en-US"/>
        </w:rPr>
        <w:t>Central Mumbai and Navi Mumbai</w:t>
      </w:r>
      <w:r w:rsidR="00ED1556"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 xml:space="preserve"> for one of the largest manufacturers of Cakes, Pastries with retail sales outlets in diff</w:t>
      </w:r>
      <w:r w:rsidRPr="00D72286">
        <w:rPr>
          <w:rFonts w:ascii="Cambria" w:hAnsi="Cambria"/>
          <w:color w:val="000000" w:themeColor="text1"/>
          <w:spacing w:val="-2"/>
          <w:sz w:val="20"/>
          <w:lang w:val="en-US"/>
        </w:rPr>
        <w:t>erent cities in India and Egypt</w:t>
      </w:r>
    </w:p>
    <w:p w:rsidR="00CE7471" w:rsidRPr="00CE7471" w:rsidRDefault="00CE7471" w:rsidP="00CE747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>
        <w:rPr>
          <w:rFonts w:ascii="Cambria" w:hAnsi="Cambria"/>
          <w:spacing w:val="-2"/>
          <w:sz w:val="20"/>
          <w:lang w:val="en-US"/>
        </w:rPr>
        <w:t xml:space="preserve">Performed </w:t>
      </w:r>
      <w:r w:rsidRPr="00D72286">
        <w:rPr>
          <w:rFonts w:ascii="Cambria" w:hAnsi="Cambria"/>
          <w:spacing w:val="-2"/>
          <w:sz w:val="20"/>
          <w:lang w:val="en-US"/>
        </w:rPr>
        <w:t>dailymarketvisitsasperjourneyplan</w:t>
      </w:r>
    </w:p>
    <w:p w:rsidR="00A8263A" w:rsidRPr="00D72286" w:rsidRDefault="00A8263A" w:rsidP="00A8263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>Ensure</w:t>
      </w:r>
      <w:r>
        <w:rPr>
          <w:rFonts w:ascii="Cambria" w:hAnsi="Cambria"/>
          <w:spacing w:val="-2"/>
          <w:sz w:val="20"/>
          <w:lang w:val="en-US"/>
        </w:rPr>
        <w:t>d</w:t>
      </w:r>
      <w:r w:rsidRPr="00D72286">
        <w:rPr>
          <w:rFonts w:ascii="Cambria" w:hAnsi="Cambria"/>
          <w:spacing w:val="-2"/>
          <w:sz w:val="20"/>
          <w:lang w:val="en-US"/>
        </w:rPr>
        <w:t xml:space="preserve"> SOP of accounts are maintained and followed</w:t>
      </w:r>
    </w:p>
    <w:p w:rsidR="00A8263A" w:rsidRPr="00EC45C0" w:rsidRDefault="00A8263A" w:rsidP="00A8263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>Follow</w:t>
      </w:r>
      <w:r>
        <w:rPr>
          <w:rFonts w:ascii="Cambria" w:hAnsi="Cambria"/>
          <w:spacing w:val="-2"/>
          <w:sz w:val="20"/>
          <w:lang w:val="en-US"/>
        </w:rPr>
        <w:t>ed up and tracked</w:t>
      </w:r>
      <w:r w:rsidRPr="00D72286">
        <w:rPr>
          <w:rFonts w:ascii="Cambria" w:hAnsi="Cambria"/>
          <w:spacing w:val="-2"/>
          <w:sz w:val="20"/>
          <w:lang w:val="en-US"/>
        </w:rPr>
        <w:t xml:space="preserve"> on daily sales collections and delivery of fresh products</w:t>
      </w:r>
    </w:p>
    <w:p w:rsidR="00A8263A" w:rsidRPr="00A8263A" w:rsidRDefault="00A8263A" w:rsidP="00A8263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 xml:space="preserve">Arranging training of sales staff </w:t>
      </w:r>
    </w:p>
    <w:p w:rsidR="00ED1556" w:rsidRDefault="00AA5608" w:rsidP="00ED1556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9D733E">
        <w:rPr>
          <w:rFonts w:ascii="Cambria" w:hAnsi="Cambria"/>
          <w:spacing w:val="-2"/>
          <w:sz w:val="20"/>
          <w:lang w:val="en-US"/>
        </w:rPr>
        <w:t xml:space="preserve">Opened </w:t>
      </w:r>
      <w:r w:rsidR="00ED1556" w:rsidRPr="009D733E">
        <w:rPr>
          <w:rFonts w:ascii="Cambria" w:hAnsi="Cambria"/>
          <w:spacing w:val="-2"/>
          <w:sz w:val="20"/>
          <w:lang w:val="en-US"/>
        </w:rPr>
        <w:t xml:space="preserve">5 new stores in </w:t>
      </w:r>
      <w:r w:rsidRPr="009D733E">
        <w:rPr>
          <w:rFonts w:ascii="Cambria" w:hAnsi="Cambria"/>
          <w:spacing w:val="-2"/>
          <w:sz w:val="20"/>
          <w:lang w:val="en-US"/>
        </w:rPr>
        <w:t>Mumbai</w:t>
      </w:r>
      <w:r w:rsidR="00ED1556" w:rsidRPr="009D733E">
        <w:rPr>
          <w:rFonts w:ascii="Cambria" w:hAnsi="Cambria"/>
          <w:spacing w:val="-2"/>
          <w:sz w:val="20"/>
          <w:lang w:val="en-US"/>
        </w:rPr>
        <w:t xml:space="preserve">, </w:t>
      </w:r>
      <w:r w:rsidRPr="009D733E">
        <w:rPr>
          <w:rFonts w:ascii="Cambria" w:hAnsi="Cambria"/>
          <w:spacing w:val="-2"/>
          <w:sz w:val="20"/>
          <w:lang w:val="en-US"/>
        </w:rPr>
        <w:t xml:space="preserve">made it </w:t>
      </w:r>
      <w:r w:rsidR="00ED1556" w:rsidRPr="009D733E">
        <w:rPr>
          <w:rFonts w:ascii="Cambria" w:hAnsi="Cambria"/>
          <w:spacing w:val="-2"/>
          <w:sz w:val="20"/>
          <w:lang w:val="en-US"/>
        </w:rPr>
        <w:t>operational and m</w:t>
      </w:r>
      <w:r w:rsidRPr="009D733E">
        <w:rPr>
          <w:rFonts w:ascii="Cambria" w:hAnsi="Cambria"/>
          <w:spacing w:val="-2"/>
          <w:sz w:val="20"/>
          <w:lang w:val="en-US"/>
        </w:rPr>
        <w:t xml:space="preserve">anaged 15 outlets </w:t>
      </w:r>
    </w:p>
    <w:p w:rsidR="00EC45C0" w:rsidRDefault="00EC45C0" w:rsidP="00EC45C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D72286">
        <w:rPr>
          <w:rFonts w:ascii="Cambria" w:hAnsi="Cambria"/>
          <w:spacing w:val="-2"/>
          <w:sz w:val="20"/>
          <w:lang w:val="en-US"/>
        </w:rPr>
        <w:t>Engage</w:t>
      </w:r>
      <w:r>
        <w:rPr>
          <w:rFonts w:ascii="Cambria" w:hAnsi="Cambria"/>
          <w:spacing w:val="-2"/>
          <w:sz w:val="20"/>
          <w:lang w:val="en-US"/>
        </w:rPr>
        <w:t>d</w:t>
      </w:r>
      <w:r w:rsidRPr="00D72286">
        <w:rPr>
          <w:rFonts w:ascii="Cambria" w:hAnsi="Cambria"/>
          <w:spacing w:val="-2"/>
          <w:sz w:val="20"/>
          <w:lang w:val="en-US"/>
        </w:rPr>
        <w:t xml:space="preserve"> in new store opening and cross promotions</w:t>
      </w:r>
    </w:p>
    <w:p w:rsidR="00D72286" w:rsidRPr="00EC45C0" w:rsidRDefault="00622A2E" w:rsidP="00EC45C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b/>
          <w:spacing w:val="-2"/>
          <w:sz w:val="20"/>
          <w:lang w:val="en-US"/>
        </w:rPr>
      </w:pPr>
      <w:r w:rsidRPr="00EC45C0">
        <w:rPr>
          <w:rFonts w:ascii="Cambria" w:hAnsi="Cambria"/>
          <w:b/>
          <w:spacing w:val="-2"/>
          <w:sz w:val="20"/>
          <w:lang w:val="en-US"/>
        </w:rPr>
        <w:t>VolunteeredannualCustomer-employeerelationshipbuilding</w:t>
      </w:r>
      <w:r w:rsidR="00D72286" w:rsidRPr="00EC45C0">
        <w:rPr>
          <w:rFonts w:ascii="Cambria" w:hAnsi="Cambria"/>
          <w:b/>
          <w:spacing w:val="-2"/>
          <w:sz w:val="20"/>
          <w:lang w:val="en-US"/>
        </w:rPr>
        <w:t xml:space="preserve"> program</w:t>
      </w:r>
    </w:p>
    <w:p w:rsidR="00EC45C0" w:rsidRPr="007379BD" w:rsidRDefault="00EC45C0" w:rsidP="00EC45C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/>
          <w:b/>
          <w:spacing w:val="-2"/>
          <w:sz w:val="20"/>
          <w:lang w:val="en-US"/>
        </w:rPr>
      </w:pPr>
      <w:r w:rsidRPr="007379BD">
        <w:rPr>
          <w:rFonts w:ascii="Cambria" w:hAnsi="Cambria"/>
          <w:b/>
          <w:spacing w:val="-2"/>
          <w:sz w:val="20"/>
          <w:lang w:val="en-US"/>
        </w:rPr>
        <w:t>Acknowledged with Certificate of Excellence and Team Participation</w:t>
      </w:r>
    </w:p>
    <w:p w:rsidR="00EC45C0" w:rsidRPr="00EC45C0" w:rsidRDefault="00EC45C0" w:rsidP="00EC45C0">
      <w:pP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  <w:sectPr w:rsidR="00EC45C0" w:rsidRPr="00EC45C0" w:rsidSect="00385E01">
          <w:footerReference w:type="default" r:id="rId10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F8766B" w:rsidRPr="009D733E" w:rsidRDefault="00F8766B" w:rsidP="00ED1556">
      <w:p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</w:p>
    <w:p w:rsidR="00F3495C" w:rsidRPr="009D733E" w:rsidRDefault="00F3495C" w:rsidP="00185E00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Education   </w:t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</w:p>
    <w:p w:rsidR="00FB23EC" w:rsidRPr="009D733E" w:rsidRDefault="00FB23EC" w:rsidP="00185E00">
      <w:pPr>
        <w:spacing w:after="0" w:line="240" w:lineRule="auto"/>
        <w:jc w:val="both"/>
        <w:rPr>
          <w:rFonts w:ascii="Cambria" w:hAnsi="Cambria" w:cs="Arial"/>
          <w:sz w:val="20"/>
          <w:szCs w:val="18"/>
          <w:lang w:val="en-US"/>
        </w:rPr>
      </w:pPr>
    </w:p>
    <w:p w:rsidR="00185E00" w:rsidRDefault="00185E00" w:rsidP="00185E00">
      <w:pPr>
        <w:pStyle w:val="ListParagraph"/>
        <w:numPr>
          <w:ilvl w:val="0"/>
          <w:numId w:val="13"/>
        </w:num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9D733E">
        <w:rPr>
          <w:rFonts w:ascii="Cambria" w:hAnsi="Cambria"/>
          <w:spacing w:val="-2"/>
          <w:sz w:val="20"/>
          <w:lang w:val="en-US"/>
        </w:rPr>
        <w:t>Master of Marketing Management from Chetana College of Management &amp; Research, Mumbai University in 2013</w:t>
      </w:r>
    </w:p>
    <w:p w:rsidR="00185E00" w:rsidRDefault="00185E00" w:rsidP="00185E00">
      <w:pPr>
        <w:pStyle w:val="ListParagraph"/>
        <w:numPr>
          <w:ilvl w:val="0"/>
          <w:numId w:val="13"/>
        </w:num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9D733E">
        <w:rPr>
          <w:rFonts w:ascii="Cambria" w:hAnsi="Cambria"/>
          <w:spacing w:val="-2"/>
          <w:sz w:val="20"/>
          <w:lang w:val="en-US"/>
        </w:rPr>
        <w:t>Post Graduate Diploma in Marketing from Welingkar School of Management &amp; Research in 2008</w:t>
      </w:r>
    </w:p>
    <w:p w:rsidR="00185E00" w:rsidRPr="009D733E" w:rsidRDefault="00185E00" w:rsidP="00185E00">
      <w:pPr>
        <w:pStyle w:val="ListParagraph"/>
        <w:numPr>
          <w:ilvl w:val="0"/>
          <w:numId w:val="13"/>
        </w:num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spacing w:val="-2"/>
          <w:sz w:val="20"/>
          <w:lang w:val="en-US"/>
        </w:rPr>
      </w:pPr>
      <w:r w:rsidRPr="009D733E">
        <w:rPr>
          <w:rFonts w:ascii="Cambria" w:hAnsi="Cambria"/>
          <w:spacing w:val="-2"/>
          <w:sz w:val="20"/>
          <w:lang w:val="en-US"/>
        </w:rPr>
        <w:t>B.A - Economics from Ram Naraian Ruia College, Mumbai University, Mumbai in 2007</w:t>
      </w:r>
    </w:p>
    <w:p w:rsidR="00064D20" w:rsidRPr="009D733E" w:rsidRDefault="00064D20" w:rsidP="00185E00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</w:p>
    <w:p w:rsidR="00F3495C" w:rsidRPr="009D733E" w:rsidRDefault="00F3495C" w:rsidP="00185E00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Personal Details    </w:t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9D733E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</w:p>
    <w:p w:rsidR="00B13829" w:rsidRPr="00B13829" w:rsidRDefault="00B13829" w:rsidP="00B13829">
      <w:pPr>
        <w:spacing w:after="0" w:line="240" w:lineRule="auto"/>
        <w:jc w:val="both"/>
        <w:rPr>
          <w:rFonts w:ascii="Cambria" w:hAnsi="Cambria"/>
          <w:sz w:val="20"/>
        </w:rPr>
      </w:pPr>
      <w:r w:rsidRPr="00B13829">
        <w:rPr>
          <w:rFonts w:ascii="Cambria" w:hAnsi="Cambria"/>
          <w:sz w:val="20"/>
        </w:rPr>
        <w:t>Date of Birth: 24th August 1984</w:t>
      </w:r>
    </w:p>
    <w:p w:rsidR="00B13829" w:rsidRPr="00B13829" w:rsidRDefault="00B13829" w:rsidP="00B13829">
      <w:pPr>
        <w:spacing w:after="0" w:line="240" w:lineRule="auto"/>
        <w:jc w:val="both"/>
        <w:rPr>
          <w:rFonts w:ascii="Cambria" w:hAnsi="Cambria"/>
          <w:sz w:val="20"/>
        </w:rPr>
      </w:pPr>
      <w:r w:rsidRPr="00B13829">
        <w:rPr>
          <w:rFonts w:ascii="Cambria" w:hAnsi="Cambria"/>
          <w:sz w:val="20"/>
        </w:rPr>
        <w:t>Languages Known: English, Hindi</w:t>
      </w:r>
      <w:r w:rsidR="00611815" w:rsidRPr="00611815">
        <w:rPr>
          <w:rFonts w:ascii="Cambria" w:hAnsi="Cambria"/>
          <w:b/>
          <w:color w:val="00B050"/>
          <w:sz w:val="20"/>
          <w:lang w:val="en-US"/>
        </w:rPr>
        <w:t>,</w:t>
      </w:r>
      <w:r w:rsidRPr="00B13829">
        <w:rPr>
          <w:rFonts w:ascii="Cambria" w:hAnsi="Cambria"/>
          <w:sz w:val="20"/>
        </w:rPr>
        <w:t xml:space="preserve"> Malayalam &amp; Marathi,</w:t>
      </w:r>
    </w:p>
    <w:p w:rsidR="00B13829" w:rsidRPr="00B13829" w:rsidRDefault="00B13829" w:rsidP="00B13829">
      <w:pPr>
        <w:spacing w:after="0" w:line="240" w:lineRule="auto"/>
        <w:jc w:val="both"/>
        <w:rPr>
          <w:rFonts w:ascii="Cambria" w:hAnsi="Cambria"/>
          <w:sz w:val="20"/>
        </w:rPr>
      </w:pPr>
      <w:r w:rsidRPr="00B13829">
        <w:rPr>
          <w:rFonts w:ascii="Cambria" w:hAnsi="Cambria"/>
          <w:sz w:val="20"/>
        </w:rPr>
        <w:t>Marital Status: Married</w:t>
      </w:r>
    </w:p>
    <w:sectPr w:rsidR="00B13829" w:rsidRPr="00B13829" w:rsidSect="000F52EF">
      <w:footerReference w:type="default" r:id="rId11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17B2" w:rsidRDefault="007F17B2" w:rsidP="0034497E">
      <w:pPr>
        <w:spacing w:after="0" w:line="240" w:lineRule="auto"/>
      </w:pPr>
      <w:r>
        <w:separator/>
      </w:r>
    </w:p>
  </w:endnote>
  <w:endnote w:type="continuationSeparator" w:id="1">
    <w:p w:rsidR="007F17B2" w:rsidRDefault="007F17B2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495C" w:rsidRPr="007F6F2E" w:rsidRDefault="00F3495C" w:rsidP="005E7634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17B2" w:rsidRDefault="007F17B2" w:rsidP="0034497E">
      <w:pPr>
        <w:spacing w:after="0" w:line="240" w:lineRule="auto"/>
      </w:pPr>
      <w:r>
        <w:separator/>
      </w:r>
    </w:p>
  </w:footnote>
  <w:footnote w:type="continuationSeparator" w:id="1">
    <w:p w:rsidR="007F17B2" w:rsidRDefault="007F17B2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.5pt;height:7.5pt" o:bullet="t">
        <v:imagedata r:id="rId1" o:title="bullet-grey"/>
      </v:shape>
    </w:pict>
  </w:numPicBullet>
  <w:numPicBullet w:numPicBulletId="1">
    <w:pict>
      <v:shape id="_x0000_i1029" type="#_x0000_t75" style="width:10.65pt;height:10.65pt" o:bullet="t">
        <v:imagedata r:id="rId2" o:title="bullet"/>
      </v:shape>
    </w:pict>
  </w:numPicBullet>
  <w:abstractNum w:abstractNumId="0">
    <w:nsid w:val="01AA0934"/>
    <w:multiLevelType w:val="hybridMultilevel"/>
    <w:tmpl w:val="6212EA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103A41"/>
    <w:multiLevelType w:val="hybridMultilevel"/>
    <w:tmpl w:val="886062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1E7112E"/>
    <w:multiLevelType w:val="hybridMultilevel"/>
    <w:tmpl w:val="C6263D82"/>
    <w:lvl w:ilvl="0" w:tplc="04F0B6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58C5DAB"/>
    <w:multiLevelType w:val="multilevel"/>
    <w:tmpl w:val="E3A49200"/>
    <w:lvl w:ilvl="0"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84F35A0"/>
    <w:multiLevelType w:val="hybridMultilevel"/>
    <w:tmpl w:val="E5267D5A"/>
    <w:lvl w:ilvl="0" w:tplc="04090003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5">
    <w:nsid w:val="191315D2"/>
    <w:multiLevelType w:val="hybridMultilevel"/>
    <w:tmpl w:val="B69E8274"/>
    <w:lvl w:ilvl="0" w:tplc="CBEE246A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95C0CF4"/>
    <w:multiLevelType w:val="hybridMultilevel"/>
    <w:tmpl w:val="48703D18"/>
    <w:lvl w:ilvl="0" w:tplc="F4A4F2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2AA1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888919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F1AA0F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A235B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276A3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A26C75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7C8E7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30286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AD9369C"/>
    <w:multiLevelType w:val="hybridMultilevel"/>
    <w:tmpl w:val="6B8A134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41144E"/>
    <w:multiLevelType w:val="hybridMultilevel"/>
    <w:tmpl w:val="500EB5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DF9181A"/>
    <w:multiLevelType w:val="hybridMultilevel"/>
    <w:tmpl w:val="897E2340"/>
    <w:lvl w:ilvl="0" w:tplc="E12E2B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pacing w:val="0"/>
        <w:w w:val="100"/>
        <w:kern w:val="0"/>
        <w:sz w:val="20"/>
      </w:rPr>
    </w:lvl>
    <w:lvl w:ilvl="1" w:tplc="2A5C6B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45ECB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BF8BE3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E41A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1B43F7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14325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62D1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5A807B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6C2AD6"/>
    <w:multiLevelType w:val="hybridMultilevel"/>
    <w:tmpl w:val="34B67C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BB65C4"/>
    <w:multiLevelType w:val="hybridMultilevel"/>
    <w:tmpl w:val="A9349B0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4482281"/>
    <w:multiLevelType w:val="hybridMultilevel"/>
    <w:tmpl w:val="A9EAF0A6"/>
    <w:lvl w:ilvl="0" w:tplc="FE9C5E1A">
      <w:start w:val="1"/>
      <w:numFmt w:val="bullet"/>
      <w:lvlText w:val=""/>
      <w:lvlPicBulletId w:val="1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3">
    <w:nsid w:val="293876EE"/>
    <w:multiLevelType w:val="hybridMultilevel"/>
    <w:tmpl w:val="D708D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D1071C7"/>
    <w:multiLevelType w:val="hybridMultilevel"/>
    <w:tmpl w:val="41FCD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BE3945"/>
    <w:multiLevelType w:val="multilevel"/>
    <w:tmpl w:val="7CB81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34BC5695"/>
    <w:multiLevelType w:val="hybridMultilevel"/>
    <w:tmpl w:val="A18ABCF0"/>
    <w:lvl w:ilvl="0" w:tplc="109816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96294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F069B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B447E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C40D3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0DC3FB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72EA9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E405B5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F3271B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1FF1490"/>
    <w:multiLevelType w:val="hybridMultilevel"/>
    <w:tmpl w:val="F920D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6A44C83"/>
    <w:multiLevelType w:val="multilevel"/>
    <w:tmpl w:val="11960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86F10A1"/>
    <w:multiLevelType w:val="hybridMultilevel"/>
    <w:tmpl w:val="5A04C76E"/>
    <w:lvl w:ilvl="0" w:tplc="2076A4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738DC1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5020AD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C76B8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20ECB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88ED5E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19ED6F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7F431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58008F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94B7B17"/>
    <w:multiLevelType w:val="hybridMultilevel"/>
    <w:tmpl w:val="658649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F40038E">
      <w:numFmt w:val="bullet"/>
      <w:lvlText w:val="•"/>
      <w:lvlJc w:val="left"/>
      <w:pPr>
        <w:ind w:left="144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A806077"/>
    <w:multiLevelType w:val="hybridMultilevel"/>
    <w:tmpl w:val="1FC8C1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C645B34"/>
    <w:multiLevelType w:val="hybridMultilevel"/>
    <w:tmpl w:val="6198A2D6"/>
    <w:lvl w:ilvl="0" w:tplc="7CB0014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712ECB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72B9C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121E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9A00C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100DFC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854685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D4AC64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370A35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16A1A27"/>
    <w:multiLevelType w:val="hybridMultilevel"/>
    <w:tmpl w:val="924E2D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30658AC"/>
    <w:multiLevelType w:val="hybridMultilevel"/>
    <w:tmpl w:val="F998C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FD698F"/>
    <w:multiLevelType w:val="hybridMultilevel"/>
    <w:tmpl w:val="9CEEFA6A"/>
    <w:lvl w:ilvl="0" w:tplc="A6988D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928BDF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A2484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60A161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62E969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D84ED5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5BCA3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C94AE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75A817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52B1A5C"/>
    <w:multiLevelType w:val="hybridMultilevel"/>
    <w:tmpl w:val="EAB4BE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A40964"/>
    <w:multiLevelType w:val="hybridMultilevel"/>
    <w:tmpl w:val="E05229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0E50660"/>
    <w:multiLevelType w:val="hybridMultilevel"/>
    <w:tmpl w:val="A3C2B0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17C28A7"/>
    <w:multiLevelType w:val="hybridMultilevel"/>
    <w:tmpl w:val="B62A11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1AF41CA"/>
    <w:multiLevelType w:val="multilevel"/>
    <w:tmpl w:val="54B89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65280260"/>
    <w:multiLevelType w:val="multilevel"/>
    <w:tmpl w:val="9724C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7E516EF"/>
    <w:multiLevelType w:val="hybridMultilevel"/>
    <w:tmpl w:val="2CFC38B8"/>
    <w:lvl w:ilvl="0" w:tplc="457E621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>
    <w:nsid w:val="694552C4"/>
    <w:multiLevelType w:val="hybridMultilevel"/>
    <w:tmpl w:val="CBA65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9D97F8D"/>
    <w:multiLevelType w:val="hybridMultilevel"/>
    <w:tmpl w:val="04AC76DC"/>
    <w:lvl w:ilvl="0" w:tplc="3E7C7D62">
      <w:start w:val="1"/>
      <w:numFmt w:val="bulle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5FE38CC">
      <w:start w:val="1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Calibri" w:hAnsi="Verdana" w:cs="Arial" w:hint="default"/>
        <w:b/>
        <w:color w:val="FF000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CB27950"/>
    <w:multiLevelType w:val="hybridMultilevel"/>
    <w:tmpl w:val="A0961E28"/>
    <w:lvl w:ilvl="0" w:tplc="222A16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50CAE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3CD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C66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AEC4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E493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5E3A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B63C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5A6D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4"/>
  </w:num>
  <w:num w:numId="4">
    <w:abstractNumId w:val="1"/>
  </w:num>
  <w:num w:numId="5">
    <w:abstractNumId w:val="33"/>
  </w:num>
  <w:num w:numId="6">
    <w:abstractNumId w:val="2"/>
  </w:num>
  <w:num w:numId="7">
    <w:abstractNumId w:val="23"/>
  </w:num>
  <w:num w:numId="8">
    <w:abstractNumId w:val="0"/>
  </w:num>
  <w:num w:numId="9">
    <w:abstractNumId w:val="27"/>
  </w:num>
  <w:num w:numId="10">
    <w:abstractNumId w:val="20"/>
  </w:num>
  <w:num w:numId="11">
    <w:abstractNumId w:val="13"/>
  </w:num>
  <w:num w:numId="12">
    <w:abstractNumId w:val="24"/>
  </w:num>
  <w:num w:numId="13">
    <w:abstractNumId w:val="29"/>
  </w:num>
  <w:num w:numId="14">
    <w:abstractNumId w:val="32"/>
  </w:num>
  <w:num w:numId="15">
    <w:abstractNumId w:val="7"/>
  </w:num>
  <w:num w:numId="16">
    <w:abstractNumId w:val="6"/>
  </w:num>
  <w:num w:numId="17">
    <w:abstractNumId w:val="22"/>
  </w:num>
  <w:num w:numId="18">
    <w:abstractNumId w:val="19"/>
  </w:num>
  <w:num w:numId="19">
    <w:abstractNumId w:val="25"/>
  </w:num>
  <w:num w:numId="20">
    <w:abstractNumId w:val="35"/>
  </w:num>
  <w:num w:numId="21">
    <w:abstractNumId w:val="9"/>
  </w:num>
  <w:num w:numId="22">
    <w:abstractNumId w:val="18"/>
  </w:num>
  <w:num w:numId="23">
    <w:abstractNumId w:val="12"/>
  </w:num>
  <w:num w:numId="24">
    <w:abstractNumId w:val="4"/>
  </w:num>
  <w:num w:numId="25">
    <w:abstractNumId w:val="10"/>
  </w:num>
  <w:num w:numId="26">
    <w:abstractNumId w:val="16"/>
  </w:num>
  <w:num w:numId="27">
    <w:abstractNumId w:val="31"/>
  </w:num>
  <w:num w:numId="28">
    <w:abstractNumId w:val="8"/>
  </w:num>
  <w:num w:numId="29">
    <w:abstractNumId w:val="28"/>
  </w:num>
  <w:num w:numId="30">
    <w:abstractNumId w:val="15"/>
  </w:num>
  <w:num w:numId="31">
    <w:abstractNumId w:val="30"/>
  </w:num>
  <w:num w:numId="32">
    <w:abstractNumId w:val="5"/>
  </w:num>
  <w:num w:numId="33">
    <w:abstractNumId w:val="3"/>
  </w:num>
  <w:num w:numId="34">
    <w:abstractNumId w:val="34"/>
  </w:num>
  <w:num w:numId="35">
    <w:abstractNumId w:val="21"/>
  </w:num>
  <w:num w:numId="36">
    <w:abstractNumId w:val="26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07CF"/>
    <w:rsid w:val="0000466A"/>
    <w:rsid w:val="00021031"/>
    <w:rsid w:val="00027831"/>
    <w:rsid w:val="00040447"/>
    <w:rsid w:val="00046377"/>
    <w:rsid w:val="00064D20"/>
    <w:rsid w:val="00072808"/>
    <w:rsid w:val="00081F9F"/>
    <w:rsid w:val="0008658B"/>
    <w:rsid w:val="00087972"/>
    <w:rsid w:val="00087D6D"/>
    <w:rsid w:val="00095F10"/>
    <w:rsid w:val="000A1692"/>
    <w:rsid w:val="000A17A4"/>
    <w:rsid w:val="000A3764"/>
    <w:rsid w:val="000A41EB"/>
    <w:rsid w:val="000A4A88"/>
    <w:rsid w:val="000B0D20"/>
    <w:rsid w:val="000C08BC"/>
    <w:rsid w:val="000C24E8"/>
    <w:rsid w:val="000D0D81"/>
    <w:rsid w:val="000D3B5D"/>
    <w:rsid w:val="000E7E07"/>
    <w:rsid w:val="000F0577"/>
    <w:rsid w:val="000F4C0F"/>
    <w:rsid w:val="000F52EF"/>
    <w:rsid w:val="00100EE2"/>
    <w:rsid w:val="00105013"/>
    <w:rsid w:val="00105E81"/>
    <w:rsid w:val="00107723"/>
    <w:rsid w:val="00127253"/>
    <w:rsid w:val="00136211"/>
    <w:rsid w:val="00136A68"/>
    <w:rsid w:val="0014518E"/>
    <w:rsid w:val="001506AB"/>
    <w:rsid w:val="00153213"/>
    <w:rsid w:val="00161417"/>
    <w:rsid w:val="001630B5"/>
    <w:rsid w:val="001660C2"/>
    <w:rsid w:val="0016652F"/>
    <w:rsid w:val="00171752"/>
    <w:rsid w:val="00172274"/>
    <w:rsid w:val="00184E34"/>
    <w:rsid w:val="00185E00"/>
    <w:rsid w:val="001912C5"/>
    <w:rsid w:val="00192FCC"/>
    <w:rsid w:val="001B1420"/>
    <w:rsid w:val="001B358D"/>
    <w:rsid w:val="001B5ACC"/>
    <w:rsid w:val="001C3E44"/>
    <w:rsid w:val="001C5A7C"/>
    <w:rsid w:val="001C6B93"/>
    <w:rsid w:val="001E6550"/>
    <w:rsid w:val="001F49B6"/>
    <w:rsid w:val="001F650F"/>
    <w:rsid w:val="00204B4C"/>
    <w:rsid w:val="0021124F"/>
    <w:rsid w:val="002161D0"/>
    <w:rsid w:val="002224EC"/>
    <w:rsid w:val="002252E2"/>
    <w:rsid w:val="002321FC"/>
    <w:rsid w:val="00232281"/>
    <w:rsid w:val="0023566B"/>
    <w:rsid w:val="002471BC"/>
    <w:rsid w:val="00255016"/>
    <w:rsid w:val="00276470"/>
    <w:rsid w:val="00276A95"/>
    <w:rsid w:val="00277D6F"/>
    <w:rsid w:val="00282C88"/>
    <w:rsid w:val="002958FF"/>
    <w:rsid w:val="002B5B0B"/>
    <w:rsid w:val="002C39A9"/>
    <w:rsid w:val="002C4433"/>
    <w:rsid w:val="002C6DE0"/>
    <w:rsid w:val="002D138C"/>
    <w:rsid w:val="002D1402"/>
    <w:rsid w:val="002D39BB"/>
    <w:rsid w:val="002D52A8"/>
    <w:rsid w:val="002E49E3"/>
    <w:rsid w:val="002E7DC6"/>
    <w:rsid w:val="002F508A"/>
    <w:rsid w:val="002F5611"/>
    <w:rsid w:val="002F6523"/>
    <w:rsid w:val="00300F70"/>
    <w:rsid w:val="00303D00"/>
    <w:rsid w:val="0030447F"/>
    <w:rsid w:val="00316E27"/>
    <w:rsid w:val="00323708"/>
    <w:rsid w:val="003440F3"/>
    <w:rsid w:val="00344138"/>
    <w:rsid w:val="003447DB"/>
    <w:rsid w:val="0034497E"/>
    <w:rsid w:val="003450E7"/>
    <w:rsid w:val="0034763A"/>
    <w:rsid w:val="00352E86"/>
    <w:rsid w:val="00354480"/>
    <w:rsid w:val="00357C5B"/>
    <w:rsid w:val="0036213A"/>
    <w:rsid w:val="0036575D"/>
    <w:rsid w:val="00365CE5"/>
    <w:rsid w:val="00373C2A"/>
    <w:rsid w:val="00376338"/>
    <w:rsid w:val="00395B61"/>
    <w:rsid w:val="00396B34"/>
    <w:rsid w:val="003A137F"/>
    <w:rsid w:val="003A17E9"/>
    <w:rsid w:val="003B59E5"/>
    <w:rsid w:val="003B5F9C"/>
    <w:rsid w:val="003C01E2"/>
    <w:rsid w:val="003C59BA"/>
    <w:rsid w:val="003D13D3"/>
    <w:rsid w:val="003E2CD6"/>
    <w:rsid w:val="003E5B79"/>
    <w:rsid w:val="003F0440"/>
    <w:rsid w:val="003F0661"/>
    <w:rsid w:val="003F1771"/>
    <w:rsid w:val="003F4B8D"/>
    <w:rsid w:val="004039AB"/>
    <w:rsid w:val="00404ACB"/>
    <w:rsid w:val="00404CD9"/>
    <w:rsid w:val="004176FB"/>
    <w:rsid w:val="0042484B"/>
    <w:rsid w:val="00425CED"/>
    <w:rsid w:val="00430F7D"/>
    <w:rsid w:val="00431E07"/>
    <w:rsid w:val="004459B2"/>
    <w:rsid w:val="004501A0"/>
    <w:rsid w:val="00450ADF"/>
    <w:rsid w:val="00454233"/>
    <w:rsid w:val="00461E9B"/>
    <w:rsid w:val="004747D7"/>
    <w:rsid w:val="004A211E"/>
    <w:rsid w:val="004A22BA"/>
    <w:rsid w:val="004B35D5"/>
    <w:rsid w:val="004C4061"/>
    <w:rsid w:val="004D225D"/>
    <w:rsid w:val="004D501F"/>
    <w:rsid w:val="004D684A"/>
    <w:rsid w:val="00503E38"/>
    <w:rsid w:val="00506368"/>
    <w:rsid w:val="005104AE"/>
    <w:rsid w:val="00511A11"/>
    <w:rsid w:val="005151F8"/>
    <w:rsid w:val="005211A1"/>
    <w:rsid w:val="00521B8A"/>
    <w:rsid w:val="005267ED"/>
    <w:rsid w:val="00530FC9"/>
    <w:rsid w:val="00534B2E"/>
    <w:rsid w:val="005419F7"/>
    <w:rsid w:val="00542DDD"/>
    <w:rsid w:val="00545CC2"/>
    <w:rsid w:val="00553ED1"/>
    <w:rsid w:val="00574D72"/>
    <w:rsid w:val="00585000"/>
    <w:rsid w:val="00587FEF"/>
    <w:rsid w:val="005A1703"/>
    <w:rsid w:val="005B40E7"/>
    <w:rsid w:val="005C04A9"/>
    <w:rsid w:val="005D0FBB"/>
    <w:rsid w:val="005D5105"/>
    <w:rsid w:val="005D7F80"/>
    <w:rsid w:val="005E26C1"/>
    <w:rsid w:val="005E7965"/>
    <w:rsid w:val="005F1EAF"/>
    <w:rsid w:val="006029E5"/>
    <w:rsid w:val="00603DAE"/>
    <w:rsid w:val="00605AA9"/>
    <w:rsid w:val="00611815"/>
    <w:rsid w:val="00613974"/>
    <w:rsid w:val="0061641C"/>
    <w:rsid w:val="00620A3D"/>
    <w:rsid w:val="00620A9A"/>
    <w:rsid w:val="00622A2E"/>
    <w:rsid w:val="00624253"/>
    <w:rsid w:val="00631DE0"/>
    <w:rsid w:val="0063426C"/>
    <w:rsid w:val="00640B96"/>
    <w:rsid w:val="006415F1"/>
    <w:rsid w:val="00642724"/>
    <w:rsid w:val="006464AE"/>
    <w:rsid w:val="00650FAC"/>
    <w:rsid w:val="0065321E"/>
    <w:rsid w:val="0065464A"/>
    <w:rsid w:val="00664A5D"/>
    <w:rsid w:val="00696E1F"/>
    <w:rsid w:val="006A6048"/>
    <w:rsid w:val="006A6C23"/>
    <w:rsid w:val="006B5EC7"/>
    <w:rsid w:val="006C5594"/>
    <w:rsid w:val="006E4E23"/>
    <w:rsid w:val="00710D3B"/>
    <w:rsid w:val="00715588"/>
    <w:rsid w:val="00715C35"/>
    <w:rsid w:val="00717C2F"/>
    <w:rsid w:val="00722B3E"/>
    <w:rsid w:val="007247E4"/>
    <w:rsid w:val="00727647"/>
    <w:rsid w:val="007308F7"/>
    <w:rsid w:val="007379BD"/>
    <w:rsid w:val="007534FB"/>
    <w:rsid w:val="00756A8E"/>
    <w:rsid w:val="0076619F"/>
    <w:rsid w:val="00766572"/>
    <w:rsid w:val="00772E93"/>
    <w:rsid w:val="007742E0"/>
    <w:rsid w:val="00792937"/>
    <w:rsid w:val="007A19EF"/>
    <w:rsid w:val="007A1B9E"/>
    <w:rsid w:val="007A5467"/>
    <w:rsid w:val="007C6865"/>
    <w:rsid w:val="007D0DDB"/>
    <w:rsid w:val="007D11D6"/>
    <w:rsid w:val="007D66E0"/>
    <w:rsid w:val="007D7259"/>
    <w:rsid w:val="007E1BE0"/>
    <w:rsid w:val="007E480B"/>
    <w:rsid w:val="007F17B2"/>
    <w:rsid w:val="007F2EF4"/>
    <w:rsid w:val="007F7DF5"/>
    <w:rsid w:val="00800E87"/>
    <w:rsid w:val="00801919"/>
    <w:rsid w:val="0081311B"/>
    <w:rsid w:val="008153A5"/>
    <w:rsid w:val="008169E2"/>
    <w:rsid w:val="00817328"/>
    <w:rsid w:val="00826368"/>
    <w:rsid w:val="00827F0C"/>
    <w:rsid w:val="00832ED4"/>
    <w:rsid w:val="00836E62"/>
    <w:rsid w:val="00851783"/>
    <w:rsid w:val="008547D2"/>
    <w:rsid w:val="00862F87"/>
    <w:rsid w:val="00864D22"/>
    <w:rsid w:val="00871335"/>
    <w:rsid w:val="008773D2"/>
    <w:rsid w:val="00882729"/>
    <w:rsid w:val="00883982"/>
    <w:rsid w:val="00893DA8"/>
    <w:rsid w:val="008A76A6"/>
    <w:rsid w:val="008B1FF2"/>
    <w:rsid w:val="008B527B"/>
    <w:rsid w:val="008F2B64"/>
    <w:rsid w:val="00905358"/>
    <w:rsid w:val="009249AB"/>
    <w:rsid w:val="00924AE0"/>
    <w:rsid w:val="00934B86"/>
    <w:rsid w:val="00962372"/>
    <w:rsid w:val="0098106D"/>
    <w:rsid w:val="00982C06"/>
    <w:rsid w:val="00982C93"/>
    <w:rsid w:val="009A5E2D"/>
    <w:rsid w:val="009A79F0"/>
    <w:rsid w:val="009C3669"/>
    <w:rsid w:val="009C5F3E"/>
    <w:rsid w:val="009D3B5A"/>
    <w:rsid w:val="009D733E"/>
    <w:rsid w:val="009E3F4B"/>
    <w:rsid w:val="009F3485"/>
    <w:rsid w:val="009F3B31"/>
    <w:rsid w:val="009F5F99"/>
    <w:rsid w:val="00A058B9"/>
    <w:rsid w:val="00A12A36"/>
    <w:rsid w:val="00A263B1"/>
    <w:rsid w:val="00A30CF4"/>
    <w:rsid w:val="00A31EFA"/>
    <w:rsid w:val="00A34747"/>
    <w:rsid w:val="00A34D40"/>
    <w:rsid w:val="00A426A4"/>
    <w:rsid w:val="00A45675"/>
    <w:rsid w:val="00A54F7E"/>
    <w:rsid w:val="00A6251C"/>
    <w:rsid w:val="00A72E62"/>
    <w:rsid w:val="00A8263A"/>
    <w:rsid w:val="00A82D52"/>
    <w:rsid w:val="00A838FD"/>
    <w:rsid w:val="00A9176F"/>
    <w:rsid w:val="00A9516A"/>
    <w:rsid w:val="00A951E2"/>
    <w:rsid w:val="00AA13FB"/>
    <w:rsid w:val="00AA47C0"/>
    <w:rsid w:val="00AA5608"/>
    <w:rsid w:val="00AA5DDB"/>
    <w:rsid w:val="00AB0F8B"/>
    <w:rsid w:val="00AB78A2"/>
    <w:rsid w:val="00AD4AC2"/>
    <w:rsid w:val="00AE04A0"/>
    <w:rsid w:val="00AE081D"/>
    <w:rsid w:val="00AE4392"/>
    <w:rsid w:val="00AF676F"/>
    <w:rsid w:val="00AF78BE"/>
    <w:rsid w:val="00B13829"/>
    <w:rsid w:val="00B13E6E"/>
    <w:rsid w:val="00B158E9"/>
    <w:rsid w:val="00B35668"/>
    <w:rsid w:val="00B44A28"/>
    <w:rsid w:val="00B54D8D"/>
    <w:rsid w:val="00B73EB5"/>
    <w:rsid w:val="00B75007"/>
    <w:rsid w:val="00B759BD"/>
    <w:rsid w:val="00B7753F"/>
    <w:rsid w:val="00B8643B"/>
    <w:rsid w:val="00BA11A3"/>
    <w:rsid w:val="00BA4BE8"/>
    <w:rsid w:val="00BA6458"/>
    <w:rsid w:val="00BB20AF"/>
    <w:rsid w:val="00BC4CC0"/>
    <w:rsid w:val="00BC7916"/>
    <w:rsid w:val="00BD16B7"/>
    <w:rsid w:val="00BD3791"/>
    <w:rsid w:val="00BE6DB7"/>
    <w:rsid w:val="00C00F3B"/>
    <w:rsid w:val="00C1114C"/>
    <w:rsid w:val="00C11681"/>
    <w:rsid w:val="00C13706"/>
    <w:rsid w:val="00C24777"/>
    <w:rsid w:val="00C27C86"/>
    <w:rsid w:val="00C364B5"/>
    <w:rsid w:val="00C42515"/>
    <w:rsid w:val="00C54FD4"/>
    <w:rsid w:val="00C82637"/>
    <w:rsid w:val="00C840A5"/>
    <w:rsid w:val="00C86A77"/>
    <w:rsid w:val="00C878DD"/>
    <w:rsid w:val="00C936EA"/>
    <w:rsid w:val="00CC01B0"/>
    <w:rsid w:val="00CC3A35"/>
    <w:rsid w:val="00CD0A4E"/>
    <w:rsid w:val="00CD1DB8"/>
    <w:rsid w:val="00CD7C92"/>
    <w:rsid w:val="00CE7471"/>
    <w:rsid w:val="00CF1BFE"/>
    <w:rsid w:val="00CF50C4"/>
    <w:rsid w:val="00D03577"/>
    <w:rsid w:val="00D035E4"/>
    <w:rsid w:val="00D07B5E"/>
    <w:rsid w:val="00D17C32"/>
    <w:rsid w:val="00D208A1"/>
    <w:rsid w:val="00D27B4E"/>
    <w:rsid w:val="00D32F9F"/>
    <w:rsid w:val="00D37417"/>
    <w:rsid w:val="00D51716"/>
    <w:rsid w:val="00D51DFB"/>
    <w:rsid w:val="00D55ECC"/>
    <w:rsid w:val="00D60F2F"/>
    <w:rsid w:val="00D72286"/>
    <w:rsid w:val="00D767C3"/>
    <w:rsid w:val="00D86BCE"/>
    <w:rsid w:val="00DA7229"/>
    <w:rsid w:val="00DB4336"/>
    <w:rsid w:val="00DB7CE6"/>
    <w:rsid w:val="00DC2A87"/>
    <w:rsid w:val="00DC4E98"/>
    <w:rsid w:val="00DC5C68"/>
    <w:rsid w:val="00DD02AA"/>
    <w:rsid w:val="00DD11EB"/>
    <w:rsid w:val="00DF111C"/>
    <w:rsid w:val="00DF1429"/>
    <w:rsid w:val="00DF4D1B"/>
    <w:rsid w:val="00E1308E"/>
    <w:rsid w:val="00E27B58"/>
    <w:rsid w:val="00E31309"/>
    <w:rsid w:val="00E33933"/>
    <w:rsid w:val="00E40C66"/>
    <w:rsid w:val="00E5298B"/>
    <w:rsid w:val="00E91CC1"/>
    <w:rsid w:val="00EA09FC"/>
    <w:rsid w:val="00EA5DC1"/>
    <w:rsid w:val="00EB6388"/>
    <w:rsid w:val="00EB7FE9"/>
    <w:rsid w:val="00EC09A4"/>
    <w:rsid w:val="00EC45C0"/>
    <w:rsid w:val="00EC6A9A"/>
    <w:rsid w:val="00ED1556"/>
    <w:rsid w:val="00ED1EDA"/>
    <w:rsid w:val="00ED5981"/>
    <w:rsid w:val="00EE7E0A"/>
    <w:rsid w:val="00EF01BC"/>
    <w:rsid w:val="00F02586"/>
    <w:rsid w:val="00F045C4"/>
    <w:rsid w:val="00F04B6D"/>
    <w:rsid w:val="00F07160"/>
    <w:rsid w:val="00F20EC8"/>
    <w:rsid w:val="00F3495C"/>
    <w:rsid w:val="00F35090"/>
    <w:rsid w:val="00F434E1"/>
    <w:rsid w:val="00F46839"/>
    <w:rsid w:val="00F50FAA"/>
    <w:rsid w:val="00F52132"/>
    <w:rsid w:val="00F5751D"/>
    <w:rsid w:val="00F775F0"/>
    <w:rsid w:val="00F84B25"/>
    <w:rsid w:val="00F8766B"/>
    <w:rsid w:val="00F94AEE"/>
    <w:rsid w:val="00FA05B7"/>
    <w:rsid w:val="00FA22C3"/>
    <w:rsid w:val="00FA3F97"/>
    <w:rsid w:val="00FB10FE"/>
    <w:rsid w:val="00FB23EC"/>
    <w:rsid w:val="00FB5C21"/>
    <w:rsid w:val="00FC0ED6"/>
    <w:rsid w:val="00FD6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7E0A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54480"/>
    <w:rPr>
      <w:rFonts w:eastAsiaTheme="minorEastAsia"/>
      <w:lang w:val="uk-UA" w:eastAsia="uk-UA"/>
    </w:rPr>
  </w:style>
  <w:style w:type="paragraph" w:styleId="BlockText">
    <w:name w:val="Block Text"/>
    <w:basedOn w:val="Normal"/>
    <w:rsid w:val="00ED1556"/>
    <w:pPr>
      <w:spacing w:after="0" w:line="240" w:lineRule="auto"/>
      <w:ind w:left="-540" w:right="-540"/>
    </w:pPr>
    <w:rPr>
      <w:rFonts w:ascii="Arial" w:eastAsia="Times New Roman" w:hAnsi="Arial" w:cs="Times New Roman"/>
      <w:b/>
      <w:bCs/>
      <w:sz w:val="20"/>
      <w:szCs w:val="24"/>
      <w:lang w:val="en-US" w:eastAsia="en-US"/>
    </w:rPr>
  </w:style>
  <w:style w:type="character" w:customStyle="1" w:styleId="rvts35">
    <w:name w:val="rvts35"/>
    <w:basedOn w:val="DefaultParagraphFont"/>
    <w:rsid w:val="00D27B4E"/>
    <w:rPr>
      <w:rFonts w:ascii="Calibri" w:hAnsi="Calibri" w:cs="Calibri" w:hint="default"/>
      <w:color w:val="595959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D7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3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33E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33E"/>
    <w:rPr>
      <w:rFonts w:eastAsiaTheme="minorEastAsia"/>
      <w:b/>
      <w:bCs/>
      <w:sz w:val="20"/>
      <w:szCs w:val="20"/>
      <w:lang w:val="uk-UA" w:eastAsia="uk-UA"/>
    </w:rPr>
  </w:style>
  <w:style w:type="character" w:customStyle="1" w:styleId="rvts6">
    <w:name w:val="rvts6"/>
    <w:basedOn w:val="DefaultParagraphFont"/>
    <w:rsid w:val="00B13829"/>
  </w:style>
  <w:style w:type="character" w:customStyle="1" w:styleId="highlight1">
    <w:name w:val="highlight1"/>
    <w:basedOn w:val="DefaultParagraphFont"/>
    <w:rsid w:val="00B13829"/>
    <w:rPr>
      <w:shd w:val="clear" w:color="auto" w:fill="FFFF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7E0A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54480"/>
    <w:rPr>
      <w:rFonts w:eastAsiaTheme="minorEastAsia"/>
      <w:lang w:val="uk-UA" w:eastAsia="uk-UA"/>
    </w:rPr>
  </w:style>
  <w:style w:type="paragraph" w:styleId="BlockText">
    <w:name w:val="Block Text"/>
    <w:basedOn w:val="Normal"/>
    <w:rsid w:val="00ED1556"/>
    <w:pPr>
      <w:spacing w:after="0" w:line="240" w:lineRule="auto"/>
      <w:ind w:left="-540" w:right="-540"/>
    </w:pPr>
    <w:rPr>
      <w:rFonts w:ascii="Arial" w:eastAsia="Times New Roman" w:hAnsi="Arial" w:cs="Times New Roman"/>
      <w:b/>
      <w:bCs/>
      <w:sz w:val="20"/>
      <w:szCs w:val="24"/>
      <w:lang w:val="en-US" w:eastAsia="en-US"/>
    </w:rPr>
  </w:style>
  <w:style w:type="character" w:customStyle="1" w:styleId="rvts35">
    <w:name w:val="rvts35"/>
    <w:basedOn w:val="DefaultParagraphFont"/>
    <w:rsid w:val="00D27B4E"/>
    <w:rPr>
      <w:rFonts w:ascii="Calibri" w:hAnsi="Calibri" w:cs="Calibri" w:hint="default"/>
      <w:color w:val="595959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D7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3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33E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33E"/>
    <w:rPr>
      <w:rFonts w:eastAsiaTheme="minorEastAsia"/>
      <w:b/>
      <w:bCs/>
      <w:sz w:val="20"/>
      <w:szCs w:val="20"/>
      <w:lang w:val="uk-UA" w:eastAsia="uk-UA"/>
    </w:rPr>
  </w:style>
  <w:style w:type="character" w:customStyle="1" w:styleId="rvts6">
    <w:name w:val="rvts6"/>
    <w:basedOn w:val="DefaultParagraphFont"/>
    <w:rsid w:val="00B13829"/>
  </w:style>
  <w:style w:type="character" w:customStyle="1" w:styleId="highlight1">
    <w:name w:val="highlight1"/>
    <w:basedOn w:val="DefaultParagraphFont"/>
    <w:rsid w:val="00B13829"/>
    <w:rPr>
      <w:shd w:val="clear" w:color="auto" w:fill="FFFF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44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1688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74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0430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5530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ayesh.384971@2freemail.com" TargetMode="External"/><Relationship Id="rId14" Type="http://schemas.microsoft.com/office/2007/relationships/stylesWithEffects" Target="stylesWithEffect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C5463-9031-42AB-A904-AB1CF1F55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HRDESK4</cp:lastModifiedBy>
  <cp:revision>6</cp:revision>
  <dcterms:created xsi:type="dcterms:W3CDTF">2018-10-10T16:24:00Z</dcterms:created>
  <dcterms:modified xsi:type="dcterms:W3CDTF">2018-11-22T14:10:00Z</dcterms:modified>
</cp:coreProperties>
</file>